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91</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7月20</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12</w:t>
      </w:r>
      <w:r>
        <w:rPr>
          <w:rFonts w:ascii="仿宋" w:hAnsi="仿宋" w:eastAsia="仿宋"/>
        </w:rPr>
        <w:t>月3</w:t>
      </w:r>
      <w:r>
        <w:rPr>
          <w:rFonts w:hint="eastAsia" w:ascii="仿宋" w:hAnsi="仿宋" w:eastAsia="仿宋"/>
          <w:lang w:val="en-US" w:eastAsia="zh-CN"/>
        </w:rPr>
        <w:t>1</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w:t>
            </w:r>
            <w:r>
              <w:rPr>
                <w:rFonts w:hint="eastAsia" w:ascii="仿宋" w:hAnsi="仿宋" w:eastAsia="仿宋"/>
                <w:kern w:val="0"/>
                <w:szCs w:val="21"/>
                <w:shd w:val="clear" w:color="auto" w:fill="FFFFFF"/>
                <w:lang w:val="en-US" w:eastAsia="zh-CN"/>
              </w:rPr>
              <w:t>91</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default" w:ascii="仿宋" w:hAnsi="仿宋" w:eastAsia="仿宋"/>
                <w:kern w:val="0"/>
                <w:szCs w:val="21"/>
                <w:shd w:val="clear" w:color="auto" w:fill="FFFFFF"/>
                <w:lang w:val="en-US" w:eastAsia="zh-CN"/>
              </w:rPr>
            </w:pPr>
            <w:r>
              <w:rPr>
                <w:rFonts w:hint="default" w:ascii="仿宋" w:hAnsi="仿宋" w:eastAsia="仿宋" w:cs="Times New Roman"/>
                <w:kern w:val="0"/>
                <w:sz w:val="21"/>
                <w:szCs w:val="21"/>
                <w:shd w:val="clear" w:color="auto" w:fill="FFFFFF"/>
                <w:lang w:val="en-US" w:eastAsia="zh-CN" w:bidi="ar-SA"/>
              </w:rPr>
              <w:t>C118832100007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60,97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30%/年、固定管理费0.3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7月2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7月2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70%-5.2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９１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81085</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7</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20</w:t>
            </w:r>
            <w:r>
              <w:rPr>
                <w:rFonts w:hint="eastAsia" w:ascii="仿宋" w:hAnsi="仿宋" w:eastAsia="仿宋"/>
                <w:szCs w:val="21"/>
                <w:shd w:val="clear" w:color="auto" w:fill="FFFFFF"/>
              </w:rPr>
              <w:t>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2</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31</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351,730.9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022,397.6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64,992,397.6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25</w:t>
            </w:r>
            <w:r>
              <w:rPr>
                <w:rFonts w:hint="eastAsia" w:ascii="仿宋" w:hAnsi="仿宋" w:eastAsia="仿宋"/>
                <w:szCs w:val="21"/>
                <w:shd w:val="clear" w:color="auto" w:fill="FFFFFF"/>
                <w:lang w:val="en-US" w:eastAsia="zh-CN"/>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25</w:t>
            </w:r>
            <w:r>
              <w:rPr>
                <w:rFonts w:hint="eastAsia" w:ascii="仿宋" w:hAnsi="仿宋" w:eastAsia="仿宋"/>
                <w:szCs w:val="21"/>
                <w:shd w:val="clear" w:color="auto" w:fill="FFFFFF"/>
                <w:lang w:val="en-US" w:eastAsia="zh-CN"/>
              </w:rPr>
              <w:t>0</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t xml:space="preserve"> </w:t>
      </w:r>
      <w:r>
        <w:drawing>
          <wp:inline distT="0" distB="0" distL="114300" distR="114300">
            <wp:extent cx="5057140" cy="2219960"/>
            <wp:effectExtent l="4445" t="4445" r="5715" b="2349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7</w:t>
            </w:r>
            <w:r>
              <w:rPr>
                <w:rFonts w:hint="eastAsia" w:ascii="仿宋" w:hAnsi="仿宋" w:eastAsia="仿宋"/>
              </w:rPr>
              <w:t>-</w:t>
            </w:r>
            <w:r>
              <w:rPr>
                <w:rFonts w:hint="eastAsia" w:ascii="仿宋" w:hAnsi="仿宋" w:eastAsia="仿宋"/>
                <w:lang w:val="en-US" w:eastAsia="zh-CN"/>
              </w:rPr>
              <w:t>20</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12</w:t>
            </w:r>
            <w:r>
              <w:rPr>
                <w:rFonts w:hint="eastAsia" w:ascii="仿宋" w:hAnsi="仿宋" w:eastAsia="仿宋"/>
              </w:rPr>
              <w:t>-</w:t>
            </w:r>
            <w:r>
              <w:rPr>
                <w:rFonts w:hint="eastAsia" w:ascii="仿宋" w:hAnsi="仿宋" w:eastAsia="仿宋"/>
                <w:lang w:val="en-US" w:eastAsia="zh-CN"/>
              </w:rPr>
              <w:t>31</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2.50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2.1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2.50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2.12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7</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65</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25</w:t>
      </w:r>
      <w:r>
        <w:rPr>
          <w:rFonts w:hint="eastAsia" w:ascii="仿宋" w:hAnsi="仿宋" w:eastAsia="仿宋"/>
          <w:szCs w:val="21"/>
          <w:shd w:val="clear" w:color="auto" w:fill="FFFFFF"/>
          <w:lang w:val="en-US" w:eastAsia="zh-CN"/>
        </w:rPr>
        <w:t>0</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1"/>
          <w:szCs w:val="21"/>
          <w:u w:val="none"/>
          <w:lang w:val="en-US" w:eastAsia="zh-CN" w:bidi="ar"/>
        </w:rPr>
        <w:t>2.50</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98,534,629.6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9.5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神州盈悦1号集合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4,144,246.0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6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default" w:ascii="仿宋" w:hAnsi="仿宋" w:eastAsia="仿宋"/>
                <w:szCs w:val="21"/>
                <w:lang w:val="en-US" w:eastAsia="zh-CN"/>
              </w:rPr>
            </w:pPr>
            <w:r>
              <w:rPr>
                <w:rFonts w:hint="eastAsia" w:ascii="仿宋" w:hAnsi="仿宋" w:eastAsia="仿宋"/>
                <w:szCs w:val="21"/>
                <w:lang w:val="en-US" w:eastAsia="zh-CN"/>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方正富邦贵农稳健1号</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2,782,858.9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65,461,734.66</w:t>
            </w:r>
          </w:p>
        </w:tc>
        <w:tc>
          <w:tcPr>
            <w:tcW w:w="2113"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65,461,734.6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02.0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0.2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65,463,936.9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975,259,04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0.4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510,2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0.3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87,658,601.7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4.3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5,272,253.9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75,339,139.1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4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183,039,234.7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R007</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67,801,101.7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5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天债券协议回购_206014</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60,85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2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遵资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2,975,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0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6,930,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筑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60,032,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8,26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GC007</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3,007,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8,83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合投资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7,85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安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5,303,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8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01,839,601.7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38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3</w:t>
      </w:r>
      <w:bookmarkStart w:id="2" w:name="_GoBack"/>
      <w:bookmarkEnd w:id="2"/>
      <w:r>
        <w:rPr>
          <w:rFonts w:hint="eastAsia" w:ascii="仿宋" w:hAnsi="仿宋" w:eastAsia="仿宋"/>
          <w:color w:val="000000"/>
          <w:szCs w:val="21"/>
        </w:rPr>
        <w:t>月</w:t>
      </w:r>
      <w:r>
        <w:rPr>
          <w:rFonts w:hint="eastAsia" w:ascii="仿宋" w:hAnsi="仿宋" w:eastAsia="仿宋"/>
          <w:color w:val="000000"/>
          <w:szCs w:val="21"/>
          <w:lang w:val="en-US" w:eastAsia="zh-CN"/>
        </w:rPr>
        <w:t>31</w:t>
      </w:r>
      <w:r>
        <w:rPr>
          <w:rFonts w:hint="eastAsia" w:ascii="仿宋" w:hAnsi="仿宋" w:eastAsia="仿宋"/>
          <w:color w:val="000000"/>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altName w:val="黑体"/>
    <w:panose1 w:val="02000000000000000000"/>
    <w:charset w:val="86"/>
    <w:family w:val="auto"/>
    <w:pitch w:val="default"/>
    <w:sig w:usb0="00000000" w:usb1="00000000" w:usb2="00000012" w:usb3="00000000" w:csb0="00040001"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0"/>
  <w:bordersDoNotSurroundFooter w:val="0"/>
  <w:documentProtection w:edit="readOnly" w:enforcement="1" w:cryptProviderType="rsaFull" w:cryptAlgorithmClass="hash" w:cryptAlgorithmType="typeAny" w:cryptAlgorithmSid="4" w:cryptSpinCount="0" w:hash="gwQRG/yix1jo/7f40hIZslbtqmM=" w:salt="s+FFdR5mXYqh13Ao9rOzF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68B1386"/>
    <w:rsid w:val="074F5870"/>
    <w:rsid w:val="077D1837"/>
    <w:rsid w:val="08F1545E"/>
    <w:rsid w:val="0AE30405"/>
    <w:rsid w:val="0C1169C9"/>
    <w:rsid w:val="109E69E3"/>
    <w:rsid w:val="12A26287"/>
    <w:rsid w:val="134F5BC1"/>
    <w:rsid w:val="14A17047"/>
    <w:rsid w:val="14E74041"/>
    <w:rsid w:val="153D2966"/>
    <w:rsid w:val="188B46A5"/>
    <w:rsid w:val="195F6954"/>
    <w:rsid w:val="1B744D95"/>
    <w:rsid w:val="1C311D75"/>
    <w:rsid w:val="201C5AB1"/>
    <w:rsid w:val="214B33FF"/>
    <w:rsid w:val="21DD6B61"/>
    <w:rsid w:val="23D44BC8"/>
    <w:rsid w:val="29AC41E7"/>
    <w:rsid w:val="2AA204DB"/>
    <w:rsid w:val="2FCD2C4F"/>
    <w:rsid w:val="38721494"/>
    <w:rsid w:val="394F4B22"/>
    <w:rsid w:val="3D305393"/>
    <w:rsid w:val="3EB35496"/>
    <w:rsid w:val="3F524561"/>
    <w:rsid w:val="4218718A"/>
    <w:rsid w:val="449854B3"/>
    <w:rsid w:val="46776F3C"/>
    <w:rsid w:val="4ADF197E"/>
    <w:rsid w:val="4C8926F7"/>
    <w:rsid w:val="4D1108E2"/>
    <w:rsid w:val="4EE378EB"/>
    <w:rsid w:val="4F1B5360"/>
    <w:rsid w:val="50D46540"/>
    <w:rsid w:val="57FE5038"/>
    <w:rsid w:val="58DF7C14"/>
    <w:rsid w:val="5E194AF2"/>
    <w:rsid w:val="5E660FCE"/>
    <w:rsid w:val="606E71E9"/>
    <w:rsid w:val="61FB6C11"/>
    <w:rsid w:val="64F431AF"/>
    <w:rsid w:val="673B4350"/>
    <w:rsid w:val="67855A67"/>
    <w:rsid w:val="67DF73FA"/>
    <w:rsid w:val="69103C58"/>
    <w:rsid w:val="692A41F0"/>
    <w:rsid w:val="6C7928C7"/>
    <w:rsid w:val="6E9B0AE5"/>
    <w:rsid w:val="6F312344"/>
    <w:rsid w:val="705B15C4"/>
    <w:rsid w:val="72B166F7"/>
    <w:rsid w:val="76D405E8"/>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3季度'!$A$201:$A$365</c:f>
              <c:numCache>
                <c:formatCode>yyyy/m/d</c:formatCode>
                <c:ptCount val="165"/>
                <c:pt idx="0" c:formatCode="yyyy/m/d">
                  <c:v>44397</c:v>
                </c:pt>
                <c:pt idx="1" c:formatCode="yyyy/m/d">
                  <c:v>44398</c:v>
                </c:pt>
                <c:pt idx="2" c:formatCode="yyyy/m/d">
                  <c:v>44399</c:v>
                </c:pt>
                <c:pt idx="3" c:formatCode="yyyy/m/d">
                  <c:v>44400</c:v>
                </c:pt>
                <c:pt idx="4" c:formatCode="yyyy/m/d">
                  <c:v>44401</c:v>
                </c:pt>
                <c:pt idx="5" c:formatCode="yyyy/m/d">
                  <c:v>44402</c:v>
                </c:pt>
                <c:pt idx="6" c:formatCode="yyyy/m/d">
                  <c:v>44403</c:v>
                </c:pt>
                <c:pt idx="7" c:formatCode="yyyy/m/d">
                  <c:v>44404</c:v>
                </c:pt>
                <c:pt idx="8" c:formatCode="yyyy/m/d">
                  <c:v>44405</c:v>
                </c:pt>
                <c:pt idx="9" c:formatCode="yyyy/m/d">
                  <c:v>44406</c:v>
                </c:pt>
                <c:pt idx="10" c:formatCode="yyyy/m/d">
                  <c:v>44407</c:v>
                </c:pt>
                <c:pt idx="11" c:formatCode="yyyy/m/d">
                  <c:v>44408</c:v>
                </c:pt>
                <c:pt idx="12" c:formatCode="yyyy/m/d">
                  <c:v>44409</c:v>
                </c:pt>
                <c:pt idx="13" c:formatCode="yyyy/m/d">
                  <c:v>44410</c:v>
                </c:pt>
                <c:pt idx="14" c:formatCode="yyyy/m/d">
                  <c:v>44411</c:v>
                </c:pt>
                <c:pt idx="15" c:formatCode="yyyy/m/d">
                  <c:v>44412</c:v>
                </c:pt>
                <c:pt idx="16" c:formatCode="yyyy/m/d">
                  <c:v>44413</c:v>
                </c:pt>
                <c:pt idx="17" c:formatCode="yyyy/m/d">
                  <c:v>44414</c:v>
                </c:pt>
                <c:pt idx="18" c:formatCode="yyyy/m/d">
                  <c:v>44415</c:v>
                </c:pt>
                <c:pt idx="19" c:formatCode="yyyy/m/d">
                  <c:v>44416</c:v>
                </c:pt>
                <c:pt idx="20" c:formatCode="yyyy/m/d">
                  <c:v>44417</c:v>
                </c:pt>
                <c:pt idx="21" c:formatCode="yyyy/m/d">
                  <c:v>44418</c:v>
                </c:pt>
                <c:pt idx="22" c:formatCode="yyyy/m/d">
                  <c:v>44419</c:v>
                </c:pt>
                <c:pt idx="23" c:formatCode="yyyy/m/d">
                  <c:v>44420</c:v>
                </c:pt>
                <c:pt idx="24" c:formatCode="yyyy/m/d">
                  <c:v>44421</c:v>
                </c:pt>
                <c:pt idx="25" c:formatCode="yyyy/m/d">
                  <c:v>44422</c:v>
                </c:pt>
                <c:pt idx="26" c:formatCode="yyyy/m/d">
                  <c:v>44423</c:v>
                </c:pt>
                <c:pt idx="27" c:formatCode="yyyy/m/d">
                  <c:v>44424</c:v>
                </c:pt>
                <c:pt idx="28" c:formatCode="yyyy/m/d">
                  <c:v>44425</c:v>
                </c:pt>
                <c:pt idx="29" c:formatCode="yyyy/m/d">
                  <c:v>44426</c:v>
                </c:pt>
                <c:pt idx="30" c:formatCode="yyyy/m/d">
                  <c:v>44427</c:v>
                </c:pt>
                <c:pt idx="31" c:formatCode="yyyy/m/d">
                  <c:v>44428</c:v>
                </c:pt>
                <c:pt idx="32" c:formatCode="yyyy/m/d">
                  <c:v>44429</c:v>
                </c:pt>
                <c:pt idx="33" c:formatCode="yyyy/m/d">
                  <c:v>44430</c:v>
                </c:pt>
                <c:pt idx="34" c:formatCode="yyyy/m/d">
                  <c:v>44431</c:v>
                </c:pt>
                <c:pt idx="35" c:formatCode="yyyy/m/d">
                  <c:v>44432</c:v>
                </c:pt>
                <c:pt idx="36" c:formatCode="yyyy/m/d">
                  <c:v>44433</c:v>
                </c:pt>
                <c:pt idx="37" c:formatCode="yyyy/m/d">
                  <c:v>44434</c:v>
                </c:pt>
                <c:pt idx="38" c:formatCode="yyyy/m/d">
                  <c:v>44435</c:v>
                </c:pt>
                <c:pt idx="39" c:formatCode="yyyy/m/d">
                  <c:v>44436</c:v>
                </c:pt>
                <c:pt idx="40" c:formatCode="yyyy/m/d">
                  <c:v>44437</c:v>
                </c:pt>
                <c:pt idx="41" c:formatCode="yyyy/m/d">
                  <c:v>44438</c:v>
                </c:pt>
                <c:pt idx="42" c:formatCode="yyyy/m/d">
                  <c:v>44439</c:v>
                </c:pt>
                <c:pt idx="43" c:formatCode="yyyy/m/d">
                  <c:v>44440</c:v>
                </c:pt>
                <c:pt idx="44" c:formatCode="yyyy/m/d">
                  <c:v>44441</c:v>
                </c:pt>
                <c:pt idx="45" c:formatCode="yyyy/m/d">
                  <c:v>44442</c:v>
                </c:pt>
                <c:pt idx="46" c:formatCode="yyyy/m/d">
                  <c:v>44443</c:v>
                </c:pt>
                <c:pt idx="47" c:formatCode="yyyy/m/d">
                  <c:v>44444</c:v>
                </c:pt>
                <c:pt idx="48" c:formatCode="yyyy/m/d">
                  <c:v>44445</c:v>
                </c:pt>
                <c:pt idx="49" c:formatCode="yyyy/m/d">
                  <c:v>44446</c:v>
                </c:pt>
                <c:pt idx="50" c:formatCode="yyyy/m/d">
                  <c:v>44447</c:v>
                </c:pt>
                <c:pt idx="51" c:formatCode="yyyy/m/d">
                  <c:v>44448</c:v>
                </c:pt>
                <c:pt idx="52" c:formatCode="yyyy/m/d">
                  <c:v>44449</c:v>
                </c:pt>
                <c:pt idx="53" c:formatCode="yyyy/m/d">
                  <c:v>44450</c:v>
                </c:pt>
                <c:pt idx="54" c:formatCode="yyyy/m/d">
                  <c:v>44451</c:v>
                </c:pt>
                <c:pt idx="55" c:formatCode="yyyy/m/d">
                  <c:v>44452</c:v>
                </c:pt>
                <c:pt idx="56" c:formatCode="yyyy/m/d">
                  <c:v>44453</c:v>
                </c:pt>
                <c:pt idx="57" c:formatCode="yyyy/m/d">
                  <c:v>44454</c:v>
                </c:pt>
                <c:pt idx="58" c:formatCode="yyyy/m/d">
                  <c:v>44455</c:v>
                </c:pt>
                <c:pt idx="59" c:formatCode="yyyy/m/d">
                  <c:v>44456</c:v>
                </c:pt>
                <c:pt idx="60" c:formatCode="yyyy/m/d">
                  <c:v>44457</c:v>
                </c:pt>
                <c:pt idx="61" c:formatCode="yyyy/m/d">
                  <c:v>44458</c:v>
                </c:pt>
                <c:pt idx="62" c:formatCode="yyyy/m/d">
                  <c:v>44459</c:v>
                </c:pt>
                <c:pt idx="63" c:formatCode="yyyy/m/d">
                  <c:v>44460</c:v>
                </c:pt>
                <c:pt idx="64" c:formatCode="yyyy/m/d">
                  <c:v>44461</c:v>
                </c:pt>
                <c:pt idx="65" c:formatCode="yyyy/m/d">
                  <c:v>44462</c:v>
                </c:pt>
                <c:pt idx="66" c:formatCode="yyyy/m/d">
                  <c:v>44463</c:v>
                </c:pt>
                <c:pt idx="67" c:formatCode="yyyy/m/d">
                  <c:v>44464</c:v>
                </c:pt>
                <c:pt idx="68" c:formatCode="yyyy/m/d">
                  <c:v>44465</c:v>
                </c:pt>
                <c:pt idx="69" c:formatCode="yyyy/m/d">
                  <c:v>44466</c:v>
                </c:pt>
                <c:pt idx="70" c:formatCode="yyyy/m/d">
                  <c:v>44467</c:v>
                </c:pt>
                <c:pt idx="71" c:formatCode="yyyy/m/d">
                  <c:v>44468</c:v>
                </c:pt>
                <c:pt idx="72" c:formatCode="yyyy/m/d">
                  <c:v>44469</c:v>
                </c:pt>
                <c:pt idx="73" c:formatCode="yyyy/m/d">
                  <c:v>44470</c:v>
                </c:pt>
                <c:pt idx="74" c:formatCode="yyyy/m/d">
                  <c:v>44471</c:v>
                </c:pt>
                <c:pt idx="75" c:formatCode="yyyy/m/d">
                  <c:v>44472</c:v>
                </c:pt>
                <c:pt idx="76" c:formatCode="yyyy/m/d">
                  <c:v>44473</c:v>
                </c:pt>
                <c:pt idx="77" c:formatCode="yyyy/m/d">
                  <c:v>44474</c:v>
                </c:pt>
                <c:pt idx="78" c:formatCode="yyyy/m/d">
                  <c:v>44475</c:v>
                </c:pt>
                <c:pt idx="79" c:formatCode="yyyy/m/d">
                  <c:v>44476</c:v>
                </c:pt>
                <c:pt idx="80" c:formatCode="yyyy/m/d">
                  <c:v>44477</c:v>
                </c:pt>
                <c:pt idx="81" c:formatCode="yyyy/m/d">
                  <c:v>44478</c:v>
                </c:pt>
                <c:pt idx="82" c:formatCode="yyyy/m/d">
                  <c:v>44479</c:v>
                </c:pt>
                <c:pt idx="83" c:formatCode="yyyy/m/d">
                  <c:v>44480</c:v>
                </c:pt>
                <c:pt idx="84" c:formatCode="yyyy/m/d">
                  <c:v>44481</c:v>
                </c:pt>
                <c:pt idx="85" c:formatCode="yyyy/m/d">
                  <c:v>44482</c:v>
                </c:pt>
                <c:pt idx="86" c:formatCode="yyyy/m/d">
                  <c:v>44483</c:v>
                </c:pt>
                <c:pt idx="87" c:formatCode="yyyy/m/d">
                  <c:v>44484</c:v>
                </c:pt>
                <c:pt idx="88" c:formatCode="yyyy/m/d">
                  <c:v>44485</c:v>
                </c:pt>
                <c:pt idx="89" c:formatCode="yyyy/m/d">
                  <c:v>44486</c:v>
                </c:pt>
                <c:pt idx="90" c:formatCode="yyyy/m/d">
                  <c:v>44487</c:v>
                </c:pt>
                <c:pt idx="91" c:formatCode="yyyy/m/d">
                  <c:v>44488</c:v>
                </c:pt>
                <c:pt idx="92" c:formatCode="yyyy/m/d">
                  <c:v>44489</c:v>
                </c:pt>
                <c:pt idx="93" c:formatCode="yyyy/m/d">
                  <c:v>44490</c:v>
                </c:pt>
                <c:pt idx="94" c:formatCode="yyyy/m/d">
                  <c:v>44491</c:v>
                </c:pt>
                <c:pt idx="95" c:formatCode="yyyy/m/d">
                  <c:v>44492</c:v>
                </c:pt>
                <c:pt idx="96" c:formatCode="yyyy/m/d">
                  <c:v>44493</c:v>
                </c:pt>
                <c:pt idx="97" c:formatCode="yyyy/m/d">
                  <c:v>44494</c:v>
                </c:pt>
                <c:pt idx="98" c:formatCode="yyyy/m/d">
                  <c:v>44495</c:v>
                </c:pt>
                <c:pt idx="99" c:formatCode="yyyy/m/d">
                  <c:v>44496</c:v>
                </c:pt>
                <c:pt idx="100" c:formatCode="yyyy/m/d">
                  <c:v>44497</c:v>
                </c:pt>
                <c:pt idx="101" c:formatCode="yyyy/m/d">
                  <c:v>44498</c:v>
                </c:pt>
                <c:pt idx="102" c:formatCode="yyyy/m/d">
                  <c:v>44499</c:v>
                </c:pt>
                <c:pt idx="103" c:formatCode="yyyy/m/d">
                  <c:v>44500</c:v>
                </c:pt>
                <c:pt idx="104" c:formatCode="yyyy/m/d">
                  <c:v>44501</c:v>
                </c:pt>
                <c:pt idx="105" c:formatCode="yyyy/m/d">
                  <c:v>44502</c:v>
                </c:pt>
                <c:pt idx="106" c:formatCode="yyyy/m/d">
                  <c:v>44503</c:v>
                </c:pt>
                <c:pt idx="107" c:formatCode="yyyy/m/d">
                  <c:v>44504</c:v>
                </c:pt>
                <c:pt idx="108" c:formatCode="yyyy/m/d">
                  <c:v>44505</c:v>
                </c:pt>
                <c:pt idx="109" c:formatCode="yyyy/m/d">
                  <c:v>44506</c:v>
                </c:pt>
                <c:pt idx="110" c:formatCode="yyyy/m/d">
                  <c:v>44507</c:v>
                </c:pt>
                <c:pt idx="111" c:formatCode="yyyy/m/d">
                  <c:v>44508</c:v>
                </c:pt>
                <c:pt idx="112" c:formatCode="yyyy/m/d">
                  <c:v>44509</c:v>
                </c:pt>
                <c:pt idx="113" c:formatCode="yyyy/m/d">
                  <c:v>44510</c:v>
                </c:pt>
                <c:pt idx="114" c:formatCode="yyyy/m/d">
                  <c:v>44511</c:v>
                </c:pt>
                <c:pt idx="115" c:formatCode="yyyy/m/d">
                  <c:v>44512</c:v>
                </c:pt>
                <c:pt idx="116" c:formatCode="yyyy/m/d">
                  <c:v>44513</c:v>
                </c:pt>
                <c:pt idx="117" c:formatCode="yyyy/m/d">
                  <c:v>44514</c:v>
                </c:pt>
                <c:pt idx="118" c:formatCode="yyyy/m/d">
                  <c:v>44515</c:v>
                </c:pt>
                <c:pt idx="119" c:formatCode="yyyy/m/d">
                  <c:v>44516</c:v>
                </c:pt>
                <c:pt idx="120" c:formatCode="yyyy/m/d">
                  <c:v>44517</c:v>
                </c:pt>
                <c:pt idx="121" c:formatCode="yyyy/m/d">
                  <c:v>44518</c:v>
                </c:pt>
                <c:pt idx="122" c:formatCode="yyyy/m/d">
                  <c:v>44519</c:v>
                </c:pt>
                <c:pt idx="123" c:formatCode="yyyy/m/d">
                  <c:v>44520</c:v>
                </c:pt>
                <c:pt idx="124" c:formatCode="yyyy/m/d">
                  <c:v>44521</c:v>
                </c:pt>
                <c:pt idx="125" c:formatCode="yyyy/m/d">
                  <c:v>44522</c:v>
                </c:pt>
                <c:pt idx="126" c:formatCode="yyyy/m/d">
                  <c:v>44523</c:v>
                </c:pt>
                <c:pt idx="127" c:formatCode="yyyy/m/d">
                  <c:v>44524</c:v>
                </c:pt>
                <c:pt idx="128" c:formatCode="yyyy/m/d">
                  <c:v>44525</c:v>
                </c:pt>
                <c:pt idx="129" c:formatCode="yyyy/m/d">
                  <c:v>44526</c:v>
                </c:pt>
                <c:pt idx="130" c:formatCode="yyyy/m/d">
                  <c:v>44527</c:v>
                </c:pt>
                <c:pt idx="131" c:formatCode="yyyy/m/d">
                  <c:v>44528</c:v>
                </c:pt>
                <c:pt idx="132" c:formatCode="yyyy/m/d">
                  <c:v>44529</c:v>
                </c:pt>
                <c:pt idx="133" c:formatCode="yyyy/m/d">
                  <c:v>44530</c:v>
                </c:pt>
                <c:pt idx="134" c:formatCode="yyyy/m/d">
                  <c:v>44531</c:v>
                </c:pt>
                <c:pt idx="135" c:formatCode="yyyy/m/d">
                  <c:v>44532</c:v>
                </c:pt>
                <c:pt idx="136" c:formatCode="yyyy/m/d">
                  <c:v>44533</c:v>
                </c:pt>
                <c:pt idx="137" c:formatCode="yyyy/m/d">
                  <c:v>44534</c:v>
                </c:pt>
                <c:pt idx="138" c:formatCode="yyyy/m/d">
                  <c:v>44535</c:v>
                </c:pt>
                <c:pt idx="139" c:formatCode="yyyy/m/d">
                  <c:v>44536</c:v>
                </c:pt>
                <c:pt idx="140" c:formatCode="yyyy/m/d">
                  <c:v>44537</c:v>
                </c:pt>
                <c:pt idx="141" c:formatCode="yyyy/m/d">
                  <c:v>44538</c:v>
                </c:pt>
                <c:pt idx="142" c:formatCode="yyyy/m/d">
                  <c:v>44539</c:v>
                </c:pt>
                <c:pt idx="143" c:formatCode="yyyy/m/d">
                  <c:v>44540</c:v>
                </c:pt>
                <c:pt idx="144" c:formatCode="yyyy/m/d">
                  <c:v>44541</c:v>
                </c:pt>
                <c:pt idx="145" c:formatCode="yyyy/m/d">
                  <c:v>44542</c:v>
                </c:pt>
                <c:pt idx="146" c:formatCode="yyyy/m/d">
                  <c:v>44543</c:v>
                </c:pt>
                <c:pt idx="147" c:formatCode="yyyy/m/d">
                  <c:v>44544</c:v>
                </c:pt>
                <c:pt idx="148" c:formatCode="yyyy/m/d">
                  <c:v>44545</c:v>
                </c:pt>
                <c:pt idx="149" c:formatCode="yyyy/m/d">
                  <c:v>44546</c:v>
                </c:pt>
                <c:pt idx="150" c:formatCode="yyyy/m/d">
                  <c:v>44547</c:v>
                </c:pt>
                <c:pt idx="151" c:formatCode="yyyy/m/d">
                  <c:v>44548</c:v>
                </c:pt>
                <c:pt idx="152" c:formatCode="yyyy/m/d">
                  <c:v>44549</c:v>
                </c:pt>
                <c:pt idx="153" c:formatCode="yyyy/m/d">
                  <c:v>44550</c:v>
                </c:pt>
                <c:pt idx="154" c:formatCode="yyyy/m/d">
                  <c:v>44551</c:v>
                </c:pt>
                <c:pt idx="155" c:formatCode="yyyy/m/d">
                  <c:v>44552</c:v>
                </c:pt>
                <c:pt idx="156" c:formatCode="yyyy/m/d">
                  <c:v>44553</c:v>
                </c:pt>
                <c:pt idx="157" c:formatCode="yyyy/m/d">
                  <c:v>44554</c:v>
                </c:pt>
                <c:pt idx="158" c:formatCode="yyyy/m/d">
                  <c:v>44555</c:v>
                </c:pt>
                <c:pt idx="159" c:formatCode="yyyy/m/d">
                  <c:v>44556</c:v>
                </c:pt>
                <c:pt idx="160" c:formatCode="yyyy/m/d">
                  <c:v>44557</c:v>
                </c:pt>
                <c:pt idx="161" c:formatCode="yyyy/m/d">
                  <c:v>44558</c:v>
                </c:pt>
                <c:pt idx="162" c:formatCode="yyyy/m/d">
                  <c:v>44559</c:v>
                </c:pt>
                <c:pt idx="163" c:formatCode="yyyy/m/d">
                  <c:v>44560</c:v>
                </c:pt>
                <c:pt idx="164" c:formatCode="yyyy/m/d">
                  <c:v>44561</c:v>
                </c:pt>
              </c:numCache>
            </c:numRef>
          </c:cat>
          <c:val>
            <c:numRef>
              <c:f>'[走势图-年报.xlsx]3季度'!$B$201:$B$365</c:f>
              <c:numCache>
                <c:formatCode>General</c:formatCode>
                <c:ptCount val="165"/>
                <c:pt idx="0">
                  <c:v>0.9998</c:v>
                </c:pt>
                <c:pt idx="1">
                  <c:v>0.9998</c:v>
                </c:pt>
                <c:pt idx="2">
                  <c:v>0.9999</c:v>
                </c:pt>
                <c:pt idx="3">
                  <c:v>1.0001</c:v>
                </c:pt>
                <c:pt idx="4">
                  <c:v>1.0001</c:v>
                </c:pt>
                <c:pt idx="5">
                  <c:v>1.0001</c:v>
                </c:pt>
                <c:pt idx="6">
                  <c:v>1.0007</c:v>
                </c:pt>
                <c:pt idx="7">
                  <c:v>1.0008</c:v>
                </c:pt>
                <c:pt idx="8">
                  <c:v>1.0009</c:v>
                </c:pt>
                <c:pt idx="9">
                  <c:v>1.001</c:v>
                </c:pt>
                <c:pt idx="10">
                  <c:v>1.0012</c:v>
                </c:pt>
                <c:pt idx="11">
                  <c:v>1.0012</c:v>
                </c:pt>
                <c:pt idx="12">
                  <c:v>1.0011</c:v>
                </c:pt>
                <c:pt idx="13">
                  <c:v>1.0017</c:v>
                </c:pt>
                <c:pt idx="14">
                  <c:v>1.0019</c:v>
                </c:pt>
                <c:pt idx="15">
                  <c:v>1.0021</c:v>
                </c:pt>
                <c:pt idx="16">
                  <c:v>1.0023</c:v>
                </c:pt>
                <c:pt idx="17">
                  <c:v>1.0025</c:v>
                </c:pt>
                <c:pt idx="18">
                  <c:v>1.0024</c:v>
                </c:pt>
                <c:pt idx="19">
                  <c:v>1.0024</c:v>
                </c:pt>
                <c:pt idx="20">
                  <c:v>1.003</c:v>
                </c:pt>
                <c:pt idx="21">
                  <c:v>1.003</c:v>
                </c:pt>
                <c:pt idx="22">
                  <c:v>1.0032</c:v>
                </c:pt>
                <c:pt idx="23">
                  <c:v>1.0034</c:v>
                </c:pt>
                <c:pt idx="24">
                  <c:v>1.0035</c:v>
                </c:pt>
                <c:pt idx="25">
                  <c:v>1.0035</c:v>
                </c:pt>
                <c:pt idx="26">
                  <c:v>1.0034</c:v>
                </c:pt>
                <c:pt idx="27">
                  <c:v>1.004</c:v>
                </c:pt>
                <c:pt idx="28">
                  <c:v>1.0042</c:v>
                </c:pt>
                <c:pt idx="29">
                  <c:v>1.0044</c:v>
                </c:pt>
                <c:pt idx="30">
                  <c:v>1.0046</c:v>
                </c:pt>
                <c:pt idx="31">
                  <c:v>1.0048</c:v>
                </c:pt>
                <c:pt idx="32">
                  <c:v>1.0047</c:v>
                </c:pt>
                <c:pt idx="33">
                  <c:v>1.0047</c:v>
                </c:pt>
                <c:pt idx="34">
                  <c:v>1.0053</c:v>
                </c:pt>
                <c:pt idx="35">
                  <c:v>1.0055</c:v>
                </c:pt>
                <c:pt idx="36">
                  <c:v>1.0057</c:v>
                </c:pt>
                <c:pt idx="37">
                  <c:v>1.0057</c:v>
                </c:pt>
                <c:pt idx="38">
                  <c:v>1.0058</c:v>
                </c:pt>
                <c:pt idx="39">
                  <c:v>1.0058</c:v>
                </c:pt>
                <c:pt idx="40">
                  <c:v>1.0058</c:v>
                </c:pt>
                <c:pt idx="41">
                  <c:v>1.0063</c:v>
                </c:pt>
                <c:pt idx="42">
                  <c:v>1.0065</c:v>
                </c:pt>
                <c:pt idx="43">
                  <c:v>1.0067</c:v>
                </c:pt>
                <c:pt idx="44">
                  <c:v>1.0068</c:v>
                </c:pt>
                <c:pt idx="45">
                  <c:v>1.007</c:v>
                </c:pt>
                <c:pt idx="46">
                  <c:v>1.007</c:v>
                </c:pt>
                <c:pt idx="47">
                  <c:v>1.007</c:v>
                </c:pt>
                <c:pt idx="48">
                  <c:v>1.0074</c:v>
                </c:pt>
                <c:pt idx="49">
                  <c:v>1.0076</c:v>
                </c:pt>
                <c:pt idx="50">
                  <c:v>1.0077</c:v>
                </c:pt>
                <c:pt idx="51">
                  <c:v>1.0079</c:v>
                </c:pt>
                <c:pt idx="52">
                  <c:v>1.008</c:v>
                </c:pt>
                <c:pt idx="53">
                  <c:v>1.0079</c:v>
                </c:pt>
                <c:pt idx="54">
                  <c:v>1.0079</c:v>
                </c:pt>
                <c:pt idx="55">
                  <c:v>1.0086</c:v>
                </c:pt>
                <c:pt idx="56">
                  <c:v>1.0087</c:v>
                </c:pt>
                <c:pt idx="57">
                  <c:v>1.0088</c:v>
                </c:pt>
                <c:pt idx="58">
                  <c:v>1.009</c:v>
                </c:pt>
                <c:pt idx="59">
                  <c:v>1.0091</c:v>
                </c:pt>
                <c:pt idx="60">
                  <c:v>1.0091</c:v>
                </c:pt>
                <c:pt idx="61">
                  <c:v>1.009</c:v>
                </c:pt>
                <c:pt idx="62">
                  <c:v>1.009</c:v>
                </c:pt>
                <c:pt idx="63">
                  <c:v>1.009</c:v>
                </c:pt>
                <c:pt idx="64">
                  <c:v>1.01</c:v>
                </c:pt>
                <c:pt idx="65">
                  <c:v>1.0102</c:v>
                </c:pt>
                <c:pt idx="66">
                  <c:v>1.0103</c:v>
                </c:pt>
                <c:pt idx="67">
                  <c:v>1.0103</c:v>
                </c:pt>
                <c:pt idx="68">
                  <c:v>1.0103</c:v>
                </c:pt>
                <c:pt idx="69">
                  <c:v>1.0108</c:v>
                </c:pt>
                <c:pt idx="70">
                  <c:v>1.0109</c:v>
                </c:pt>
                <c:pt idx="71">
                  <c:v>1.0111</c:v>
                </c:pt>
                <c:pt idx="72">
                  <c:v>1.0112</c:v>
                </c:pt>
                <c:pt idx="73">
                  <c:v>1.0112</c:v>
                </c:pt>
                <c:pt idx="74">
                  <c:v>1.0112</c:v>
                </c:pt>
                <c:pt idx="75">
                  <c:v>1.0112</c:v>
                </c:pt>
                <c:pt idx="76">
                  <c:v>1.0111</c:v>
                </c:pt>
                <c:pt idx="77">
                  <c:v>1.0111</c:v>
                </c:pt>
                <c:pt idx="78">
                  <c:v>1.0111</c:v>
                </c:pt>
                <c:pt idx="79">
                  <c:v>1.0111</c:v>
                </c:pt>
                <c:pt idx="80">
                  <c:v>1.0126</c:v>
                </c:pt>
                <c:pt idx="81">
                  <c:v>1.0126</c:v>
                </c:pt>
                <c:pt idx="82">
                  <c:v>1.0126</c:v>
                </c:pt>
                <c:pt idx="83">
                  <c:v>1.013</c:v>
                </c:pt>
                <c:pt idx="84">
                  <c:v>1.0131</c:v>
                </c:pt>
                <c:pt idx="85">
                  <c:v>1.0132</c:v>
                </c:pt>
                <c:pt idx="86">
                  <c:v>1.0129</c:v>
                </c:pt>
                <c:pt idx="87">
                  <c:v>1.0131</c:v>
                </c:pt>
                <c:pt idx="88">
                  <c:v>1.0131</c:v>
                </c:pt>
                <c:pt idx="89">
                  <c:v>1.0131</c:v>
                </c:pt>
                <c:pt idx="90">
                  <c:v>1.0136</c:v>
                </c:pt>
                <c:pt idx="91">
                  <c:v>1.0138</c:v>
                </c:pt>
                <c:pt idx="92">
                  <c:v>1.0139</c:v>
                </c:pt>
                <c:pt idx="93">
                  <c:v>1.0141</c:v>
                </c:pt>
                <c:pt idx="94">
                  <c:v>1.0144</c:v>
                </c:pt>
                <c:pt idx="95">
                  <c:v>1.0143</c:v>
                </c:pt>
                <c:pt idx="96">
                  <c:v>1.0143</c:v>
                </c:pt>
                <c:pt idx="97">
                  <c:v>1.0149</c:v>
                </c:pt>
                <c:pt idx="98">
                  <c:v>1.0151</c:v>
                </c:pt>
                <c:pt idx="99">
                  <c:v>1.0153</c:v>
                </c:pt>
                <c:pt idx="100">
                  <c:v>1.0151</c:v>
                </c:pt>
                <c:pt idx="101">
                  <c:v>1.0153</c:v>
                </c:pt>
                <c:pt idx="102">
                  <c:v>1.0153</c:v>
                </c:pt>
                <c:pt idx="103">
                  <c:v>1.0153</c:v>
                </c:pt>
                <c:pt idx="104">
                  <c:v>1.0159</c:v>
                </c:pt>
                <c:pt idx="105">
                  <c:v>1.016</c:v>
                </c:pt>
                <c:pt idx="106">
                  <c:v>1.0163</c:v>
                </c:pt>
                <c:pt idx="107">
                  <c:v>1.0165</c:v>
                </c:pt>
                <c:pt idx="108">
                  <c:v>1.0167</c:v>
                </c:pt>
                <c:pt idx="109">
                  <c:v>1.0167</c:v>
                </c:pt>
                <c:pt idx="110">
                  <c:v>1.0167</c:v>
                </c:pt>
                <c:pt idx="111">
                  <c:v>1.0174</c:v>
                </c:pt>
                <c:pt idx="112">
                  <c:v>1.0176</c:v>
                </c:pt>
                <c:pt idx="113">
                  <c:v>1.0178</c:v>
                </c:pt>
                <c:pt idx="114">
                  <c:v>1.018</c:v>
                </c:pt>
                <c:pt idx="115">
                  <c:v>1.018</c:v>
                </c:pt>
                <c:pt idx="116">
                  <c:v>1.018</c:v>
                </c:pt>
                <c:pt idx="117">
                  <c:v>1.018</c:v>
                </c:pt>
                <c:pt idx="118">
                  <c:v>1.0185</c:v>
                </c:pt>
                <c:pt idx="119">
                  <c:v>1.0186</c:v>
                </c:pt>
                <c:pt idx="120">
                  <c:v>1.018</c:v>
                </c:pt>
                <c:pt idx="121">
                  <c:v>1.0181</c:v>
                </c:pt>
                <c:pt idx="122">
                  <c:v>1.0183</c:v>
                </c:pt>
                <c:pt idx="123">
                  <c:v>1.0183</c:v>
                </c:pt>
                <c:pt idx="124">
                  <c:v>1.0183</c:v>
                </c:pt>
                <c:pt idx="125">
                  <c:v>1.0188</c:v>
                </c:pt>
                <c:pt idx="126">
                  <c:v>1.0189</c:v>
                </c:pt>
                <c:pt idx="127">
                  <c:v>1.0191</c:v>
                </c:pt>
                <c:pt idx="128">
                  <c:v>1.0194</c:v>
                </c:pt>
                <c:pt idx="129">
                  <c:v>1.0196</c:v>
                </c:pt>
                <c:pt idx="130">
                  <c:v>1.0196</c:v>
                </c:pt>
                <c:pt idx="131">
                  <c:v>1.0196</c:v>
                </c:pt>
                <c:pt idx="132">
                  <c:v>1.0201</c:v>
                </c:pt>
                <c:pt idx="133">
                  <c:v>1.0202</c:v>
                </c:pt>
                <c:pt idx="134">
                  <c:v>1.0204</c:v>
                </c:pt>
                <c:pt idx="135">
                  <c:v>1.0205</c:v>
                </c:pt>
                <c:pt idx="136">
                  <c:v>1.0206</c:v>
                </c:pt>
                <c:pt idx="137">
                  <c:v>1.0206</c:v>
                </c:pt>
                <c:pt idx="138">
                  <c:v>1.0206</c:v>
                </c:pt>
                <c:pt idx="139">
                  <c:v>1.0213</c:v>
                </c:pt>
                <c:pt idx="140">
                  <c:v>1.0214</c:v>
                </c:pt>
                <c:pt idx="141">
                  <c:v>1.0215</c:v>
                </c:pt>
                <c:pt idx="142">
                  <c:v>1.0217</c:v>
                </c:pt>
                <c:pt idx="143">
                  <c:v>1.0218</c:v>
                </c:pt>
                <c:pt idx="144">
                  <c:v>1.0217</c:v>
                </c:pt>
                <c:pt idx="145">
                  <c:v>1.0217</c:v>
                </c:pt>
                <c:pt idx="146">
                  <c:v>1.0223</c:v>
                </c:pt>
                <c:pt idx="147">
                  <c:v>1.0224</c:v>
                </c:pt>
                <c:pt idx="148">
                  <c:v>1.0226</c:v>
                </c:pt>
                <c:pt idx="149">
                  <c:v>1.0227</c:v>
                </c:pt>
                <c:pt idx="150">
                  <c:v>1.024</c:v>
                </c:pt>
                <c:pt idx="151">
                  <c:v>1.024</c:v>
                </c:pt>
                <c:pt idx="152">
                  <c:v>1.024</c:v>
                </c:pt>
                <c:pt idx="153">
                  <c:v>1.0243</c:v>
                </c:pt>
                <c:pt idx="154">
                  <c:v>1.0242</c:v>
                </c:pt>
                <c:pt idx="155">
                  <c:v>1.0243</c:v>
                </c:pt>
                <c:pt idx="156">
                  <c:v>1.0244</c:v>
                </c:pt>
                <c:pt idx="157">
                  <c:v>1.0246</c:v>
                </c:pt>
                <c:pt idx="158">
                  <c:v>1.0246</c:v>
                </c:pt>
                <c:pt idx="159">
                  <c:v>1.0245</c:v>
                </c:pt>
                <c:pt idx="160">
                  <c:v>1.0252</c:v>
                </c:pt>
                <c:pt idx="161">
                  <c:v>1.0254</c:v>
                </c:pt>
                <c:pt idx="162">
                  <c:v>1.0256</c:v>
                </c:pt>
                <c:pt idx="163">
                  <c:v>1.0257</c:v>
                </c:pt>
                <c:pt idx="164">
                  <c:v>1.025</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in val="44197"/>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28"/>
        <c:majorTimeUnit val="days"/>
        <c:minorUnit val="15"/>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3季度'!$A$201:$A$365</c:f>
              <c:numCache>
                <c:formatCode>yyyy/m/d</c:formatCode>
                <c:ptCount val="165"/>
                <c:pt idx="0" c:formatCode="yyyy/m/d">
                  <c:v>44397</c:v>
                </c:pt>
                <c:pt idx="1" c:formatCode="yyyy/m/d">
                  <c:v>44398</c:v>
                </c:pt>
                <c:pt idx="2" c:formatCode="yyyy/m/d">
                  <c:v>44399</c:v>
                </c:pt>
                <c:pt idx="3" c:formatCode="yyyy/m/d">
                  <c:v>44400</c:v>
                </c:pt>
                <c:pt idx="4" c:formatCode="yyyy/m/d">
                  <c:v>44401</c:v>
                </c:pt>
                <c:pt idx="5" c:formatCode="yyyy/m/d">
                  <c:v>44402</c:v>
                </c:pt>
                <c:pt idx="6" c:formatCode="yyyy/m/d">
                  <c:v>44403</c:v>
                </c:pt>
                <c:pt idx="7" c:formatCode="yyyy/m/d">
                  <c:v>44404</c:v>
                </c:pt>
                <c:pt idx="8" c:formatCode="yyyy/m/d">
                  <c:v>44405</c:v>
                </c:pt>
                <c:pt idx="9" c:formatCode="yyyy/m/d">
                  <c:v>44406</c:v>
                </c:pt>
                <c:pt idx="10" c:formatCode="yyyy/m/d">
                  <c:v>44407</c:v>
                </c:pt>
                <c:pt idx="11" c:formatCode="yyyy/m/d">
                  <c:v>44408</c:v>
                </c:pt>
                <c:pt idx="12" c:formatCode="yyyy/m/d">
                  <c:v>44409</c:v>
                </c:pt>
                <c:pt idx="13" c:formatCode="yyyy/m/d">
                  <c:v>44410</c:v>
                </c:pt>
                <c:pt idx="14" c:formatCode="yyyy/m/d">
                  <c:v>44411</c:v>
                </c:pt>
                <c:pt idx="15" c:formatCode="yyyy/m/d">
                  <c:v>44412</c:v>
                </c:pt>
                <c:pt idx="16" c:formatCode="yyyy/m/d">
                  <c:v>44413</c:v>
                </c:pt>
                <c:pt idx="17" c:formatCode="yyyy/m/d">
                  <c:v>44414</c:v>
                </c:pt>
                <c:pt idx="18" c:formatCode="yyyy/m/d">
                  <c:v>44415</c:v>
                </c:pt>
                <c:pt idx="19" c:formatCode="yyyy/m/d">
                  <c:v>44416</c:v>
                </c:pt>
                <c:pt idx="20" c:formatCode="yyyy/m/d">
                  <c:v>44417</c:v>
                </c:pt>
                <c:pt idx="21" c:formatCode="yyyy/m/d">
                  <c:v>44418</c:v>
                </c:pt>
                <c:pt idx="22" c:formatCode="yyyy/m/d">
                  <c:v>44419</c:v>
                </c:pt>
                <c:pt idx="23" c:formatCode="yyyy/m/d">
                  <c:v>44420</c:v>
                </c:pt>
                <c:pt idx="24" c:formatCode="yyyy/m/d">
                  <c:v>44421</c:v>
                </c:pt>
                <c:pt idx="25" c:formatCode="yyyy/m/d">
                  <c:v>44422</c:v>
                </c:pt>
                <c:pt idx="26" c:formatCode="yyyy/m/d">
                  <c:v>44423</c:v>
                </c:pt>
                <c:pt idx="27" c:formatCode="yyyy/m/d">
                  <c:v>44424</c:v>
                </c:pt>
                <c:pt idx="28" c:formatCode="yyyy/m/d">
                  <c:v>44425</c:v>
                </c:pt>
                <c:pt idx="29" c:formatCode="yyyy/m/d">
                  <c:v>44426</c:v>
                </c:pt>
                <c:pt idx="30" c:formatCode="yyyy/m/d">
                  <c:v>44427</c:v>
                </c:pt>
                <c:pt idx="31" c:formatCode="yyyy/m/d">
                  <c:v>44428</c:v>
                </c:pt>
                <c:pt idx="32" c:formatCode="yyyy/m/d">
                  <c:v>44429</c:v>
                </c:pt>
                <c:pt idx="33" c:formatCode="yyyy/m/d">
                  <c:v>44430</c:v>
                </c:pt>
                <c:pt idx="34" c:formatCode="yyyy/m/d">
                  <c:v>44431</c:v>
                </c:pt>
                <c:pt idx="35" c:formatCode="yyyy/m/d">
                  <c:v>44432</c:v>
                </c:pt>
                <c:pt idx="36" c:formatCode="yyyy/m/d">
                  <c:v>44433</c:v>
                </c:pt>
                <c:pt idx="37" c:formatCode="yyyy/m/d">
                  <c:v>44434</c:v>
                </c:pt>
                <c:pt idx="38" c:formatCode="yyyy/m/d">
                  <c:v>44435</c:v>
                </c:pt>
                <c:pt idx="39" c:formatCode="yyyy/m/d">
                  <c:v>44436</c:v>
                </c:pt>
                <c:pt idx="40" c:formatCode="yyyy/m/d">
                  <c:v>44437</c:v>
                </c:pt>
                <c:pt idx="41" c:formatCode="yyyy/m/d">
                  <c:v>44438</c:v>
                </c:pt>
                <c:pt idx="42" c:formatCode="yyyy/m/d">
                  <c:v>44439</c:v>
                </c:pt>
                <c:pt idx="43" c:formatCode="yyyy/m/d">
                  <c:v>44440</c:v>
                </c:pt>
                <c:pt idx="44" c:formatCode="yyyy/m/d">
                  <c:v>44441</c:v>
                </c:pt>
                <c:pt idx="45" c:formatCode="yyyy/m/d">
                  <c:v>44442</c:v>
                </c:pt>
                <c:pt idx="46" c:formatCode="yyyy/m/d">
                  <c:v>44443</c:v>
                </c:pt>
                <c:pt idx="47" c:formatCode="yyyy/m/d">
                  <c:v>44444</c:v>
                </c:pt>
                <c:pt idx="48" c:formatCode="yyyy/m/d">
                  <c:v>44445</c:v>
                </c:pt>
                <c:pt idx="49" c:formatCode="yyyy/m/d">
                  <c:v>44446</c:v>
                </c:pt>
                <c:pt idx="50" c:formatCode="yyyy/m/d">
                  <c:v>44447</c:v>
                </c:pt>
                <c:pt idx="51" c:formatCode="yyyy/m/d">
                  <c:v>44448</c:v>
                </c:pt>
                <c:pt idx="52" c:formatCode="yyyy/m/d">
                  <c:v>44449</c:v>
                </c:pt>
                <c:pt idx="53" c:formatCode="yyyy/m/d">
                  <c:v>44450</c:v>
                </c:pt>
                <c:pt idx="54" c:formatCode="yyyy/m/d">
                  <c:v>44451</c:v>
                </c:pt>
                <c:pt idx="55" c:formatCode="yyyy/m/d">
                  <c:v>44452</c:v>
                </c:pt>
                <c:pt idx="56" c:formatCode="yyyy/m/d">
                  <c:v>44453</c:v>
                </c:pt>
                <c:pt idx="57" c:formatCode="yyyy/m/d">
                  <c:v>44454</c:v>
                </c:pt>
                <c:pt idx="58" c:formatCode="yyyy/m/d">
                  <c:v>44455</c:v>
                </c:pt>
                <c:pt idx="59" c:formatCode="yyyy/m/d">
                  <c:v>44456</c:v>
                </c:pt>
                <c:pt idx="60" c:formatCode="yyyy/m/d">
                  <c:v>44457</c:v>
                </c:pt>
                <c:pt idx="61" c:formatCode="yyyy/m/d">
                  <c:v>44458</c:v>
                </c:pt>
                <c:pt idx="62" c:formatCode="yyyy/m/d">
                  <c:v>44459</c:v>
                </c:pt>
                <c:pt idx="63" c:formatCode="yyyy/m/d">
                  <c:v>44460</c:v>
                </c:pt>
                <c:pt idx="64" c:formatCode="yyyy/m/d">
                  <c:v>44461</c:v>
                </c:pt>
                <c:pt idx="65" c:formatCode="yyyy/m/d">
                  <c:v>44462</c:v>
                </c:pt>
                <c:pt idx="66" c:formatCode="yyyy/m/d">
                  <c:v>44463</c:v>
                </c:pt>
                <c:pt idx="67" c:formatCode="yyyy/m/d">
                  <c:v>44464</c:v>
                </c:pt>
                <c:pt idx="68" c:formatCode="yyyy/m/d">
                  <c:v>44465</c:v>
                </c:pt>
                <c:pt idx="69" c:formatCode="yyyy/m/d">
                  <c:v>44466</c:v>
                </c:pt>
                <c:pt idx="70" c:formatCode="yyyy/m/d">
                  <c:v>44467</c:v>
                </c:pt>
                <c:pt idx="71" c:formatCode="yyyy/m/d">
                  <c:v>44468</c:v>
                </c:pt>
                <c:pt idx="72" c:formatCode="yyyy/m/d">
                  <c:v>44469</c:v>
                </c:pt>
                <c:pt idx="73" c:formatCode="yyyy/m/d">
                  <c:v>44470</c:v>
                </c:pt>
                <c:pt idx="74" c:formatCode="yyyy/m/d">
                  <c:v>44471</c:v>
                </c:pt>
                <c:pt idx="75" c:formatCode="yyyy/m/d">
                  <c:v>44472</c:v>
                </c:pt>
                <c:pt idx="76" c:formatCode="yyyy/m/d">
                  <c:v>44473</c:v>
                </c:pt>
                <c:pt idx="77" c:formatCode="yyyy/m/d">
                  <c:v>44474</c:v>
                </c:pt>
                <c:pt idx="78" c:formatCode="yyyy/m/d">
                  <c:v>44475</c:v>
                </c:pt>
                <c:pt idx="79" c:formatCode="yyyy/m/d">
                  <c:v>44476</c:v>
                </c:pt>
                <c:pt idx="80" c:formatCode="yyyy/m/d">
                  <c:v>44477</c:v>
                </c:pt>
                <c:pt idx="81" c:formatCode="yyyy/m/d">
                  <c:v>44478</c:v>
                </c:pt>
                <c:pt idx="82" c:formatCode="yyyy/m/d">
                  <c:v>44479</c:v>
                </c:pt>
                <c:pt idx="83" c:formatCode="yyyy/m/d">
                  <c:v>44480</c:v>
                </c:pt>
                <c:pt idx="84" c:formatCode="yyyy/m/d">
                  <c:v>44481</c:v>
                </c:pt>
                <c:pt idx="85" c:formatCode="yyyy/m/d">
                  <c:v>44482</c:v>
                </c:pt>
                <c:pt idx="86" c:formatCode="yyyy/m/d">
                  <c:v>44483</c:v>
                </c:pt>
                <c:pt idx="87" c:formatCode="yyyy/m/d">
                  <c:v>44484</c:v>
                </c:pt>
                <c:pt idx="88" c:formatCode="yyyy/m/d">
                  <c:v>44485</c:v>
                </c:pt>
                <c:pt idx="89" c:formatCode="yyyy/m/d">
                  <c:v>44486</c:v>
                </c:pt>
                <c:pt idx="90" c:formatCode="yyyy/m/d">
                  <c:v>44487</c:v>
                </c:pt>
                <c:pt idx="91" c:formatCode="yyyy/m/d">
                  <c:v>44488</c:v>
                </c:pt>
                <c:pt idx="92" c:formatCode="yyyy/m/d">
                  <c:v>44489</c:v>
                </c:pt>
                <c:pt idx="93" c:formatCode="yyyy/m/d">
                  <c:v>44490</c:v>
                </c:pt>
                <c:pt idx="94" c:formatCode="yyyy/m/d">
                  <c:v>44491</c:v>
                </c:pt>
                <c:pt idx="95" c:formatCode="yyyy/m/d">
                  <c:v>44492</c:v>
                </c:pt>
                <c:pt idx="96" c:formatCode="yyyy/m/d">
                  <c:v>44493</c:v>
                </c:pt>
                <c:pt idx="97" c:formatCode="yyyy/m/d">
                  <c:v>44494</c:v>
                </c:pt>
                <c:pt idx="98" c:formatCode="yyyy/m/d">
                  <c:v>44495</c:v>
                </c:pt>
                <c:pt idx="99" c:formatCode="yyyy/m/d">
                  <c:v>44496</c:v>
                </c:pt>
                <c:pt idx="100" c:formatCode="yyyy/m/d">
                  <c:v>44497</c:v>
                </c:pt>
                <c:pt idx="101" c:formatCode="yyyy/m/d">
                  <c:v>44498</c:v>
                </c:pt>
                <c:pt idx="102" c:formatCode="yyyy/m/d">
                  <c:v>44499</c:v>
                </c:pt>
                <c:pt idx="103" c:formatCode="yyyy/m/d">
                  <c:v>44500</c:v>
                </c:pt>
                <c:pt idx="104" c:formatCode="yyyy/m/d">
                  <c:v>44501</c:v>
                </c:pt>
                <c:pt idx="105" c:formatCode="yyyy/m/d">
                  <c:v>44502</c:v>
                </c:pt>
                <c:pt idx="106" c:formatCode="yyyy/m/d">
                  <c:v>44503</c:v>
                </c:pt>
                <c:pt idx="107" c:formatCode="yyyy/m/d">
                  <c:v>44504</c:v>
                </c:pt>
                <c:pt idx="108" c:formatCode="yyyy/m/d">
                  <c:v>44505</c:v>
                </c:pt>
                <c:pt idx="109" c:formatCode="yyyy/m/d">
                  <c:v>44506</c:v>
                </c:pt>
                <c:pt idx="110" c:formatCode="yyyy/m/d">
                  <c:v>44507</c:v>
                </c:pt>
                <c:pt idx="111" c:formatCode="yyyy/m/d">
                  <c:v>44508</c:v>
                </c:pt>
                <c:pt idx="112" c:formatCode="yyyy/m/d">
                  <c:v>44509</c:v>
                </c:pt>
                <c:pt idx="113" c:formatCode="yyyy/m/d">
                  <c:v>44510</c:v>
                </c:pt>
                <c:pt idx="114" c:formatCode="yyyy/m/d">
                  <c:v>44511</c:v>
                </c:pt>
                <c:pt idx="115" c:formatCode="yyyy/m/d">
                  <c:v>44512</c:v>
                </c:pt>
                <c:pt idx="116" c:formatCode="yyyy/m/d">
                  <c:v>44513</c:v>
                </c:pt>
                <c:pt idx="117" c:formatCode="yyyy/m/d">
                  <c:v>44514</c:v>
                </c:pt>
                <c:pt idx="118" c:formatCode="yyyy/m/d">
                  <c:v>44515</c:v>
                </c:pt>
                <c:pt idx="119" c:formatCode="yyyy/m/d">
                  <c:v>44516</c:v>
                </c:pt>
                <c:pt idx="120" c:formatCode="yyyy/m/d">
                  <c:v>44517</c:v>
                </c:pt>
                <c:pt idx="121" c:formatCode="yyyy/m/d">
                  <c:v>44518</c:v>
                </c:pt>
                <c:pt idx="122" c:formatCode="yyyy/m/d">
                  <c:v>44519</c:v>
                </c:pt>
                <c:pt idx="123" c:formatCode="yyyy/m/d">
                  <c:v>44520</c:v>
                </c:pt>
                <c:pt idx="124" c:formatCode="yyyy/m/d">
                  <c:v>44521</c:v>
                </c:pt>
                <c:pt idx="125" c:formatCode="yyyy/m/d">
                  <c:v>44522</c:v>
                </c:pt>
                <c:pt idx="126" c:formatCode="yyyy/m/d">
                  <c:v>44523</c:v>
                </c:pt>
                <c:pt idx="127" c:formatCode="yyyy/m/d">
                  <c:v>44524</c:v>
                </c:pt>
                <c:pt idx="128" c:formatCode="yyyy/m/d">
                  <c:v>44525</c:v>
                </c:pt>
                <c:pt idx="129" c:formatCode="yyyy/m/d">
                  <c:v>44526</c:v>
                </c:pt>
                <c:pt idx="130" c:formatCode="yyyy/m/d">
                  <c:v>44527</c:v>
                </c:pt>
                <c:pt idx="131" c:formatCode="yyyy/m/d">
                  <c:v>44528</c:v>
                </c:pt>
                <c:pt idx="132" c:formatCode="yyyy/m/d">
                  <c:v>44529</c:v>
                </c:pt>
                <c:pt idx="133" c:formatCode="yyyy/m/d">
                  <c:v>44530</c:v>
                </c:pt>
                <c:pt idx="134" c:formatCode="yyyy/m/d">
                  <c:v>44531</c:v>
                </c:pt>
                <c:pt idx="135" c:formatCode="yyyy/m/d">
                  <c:v>44532</c:v>
                </c:pt>
                <c:pt idx="136" c:formatCode="yyyy/m/d">
                  <c:v>44533</c:v>
                </c:pt>
                <c:pt idx="137" c:formatCode="yyyy/m/d">
                  <c:v>44534</c:v>
                </c:pt>
                <c:pt idx="138" c:formatCode="yyyy/m/d">
                  <c:v>44535</c:v>
                </c:pt>
                <c:pt idx="139" c:formatCode="yyyy/m/d">
                  <c:v>44536</c:v>
                </c:pt>
                <c:pt idx="140" c:formatCode="yyyy/m/d">
                  <c:v>44537</c:v>
                </c:pt>
                <c:pt idx="141" c:formatCode="yyyy/m/d">
                  <c:v>44538</c:v>
                </c:pt>
                <c:pt idx="142" c:formatCode="yyyy/m/d">
                  <c:v>44539</c:v>
                </c:pt>
                <c:pt idx="143" c:formatCode="yyyy/m/d">
                  <c:v>44540</c:v>
                </c:pt>
                <c:pt idx="144" c:formatCode="yyyy/m/d">
                  <c:v>44541</c:v>
                </c:pt>
                <c:pt idx="145" c:formatCode="yyyy/m/d">
                  <c:v>44542</c:v>
                </c:pt>
                <c:pt idx="146" c:formatCode="yyyy/m/d">
                  <c:v>44543</c:v>
                </c:pt>
                <c:pt idx="147" c:formatCode="yyyy/m/d">
                  <c:v>44544</c:v>
                </c:pt>
                <c:pt idx="148" c:formatCode="yyyy/m/d">
                  <c:v>44545</c:v>
                </c:pt>
                <c:pt idx="149" c:formatCode="yyyy/m/d">
                  <c:v>44546</c:v>
                </c:pt>
                <c:pt idx="150" c:formatCode="yyyy/m/d">
                  <c:v>44547</c:v>
                </c:pt>
                <c:pt idx="151" c:formatCode="yyyy/m/d">
                  <c:v>44548</c:v>
                </c:pt>
                <c:pt idx="152" c:formatCode="yyyy/m/d">
                  <c:v>44549</c:v>
                </c:pt>
                <c:pt idx="153" c:formatCode="yyyy/m/d">
                  <c:v>44550</c:v>
                </c:pt>
                <c:pt idx="154" c:formatCode="yyyy/m/d">
                  <c:v>44551</c:v>
                </c:pt>
                <c:pt idx="155" c:formatCode="yyyy/m/d">
                  <c:v>44552</c:v>
                </c:pt>
                <c:pt idx="156" c:formatCode="yyyy/m/d">
                  <c:v>44553</c:v>
                </c:pt>
                <c:pt idx="157" c:formatCode="yyyy/m/d">
                  <c:v>44554</c:v>
                </c:pt>
                <c:pt idx="158" c:formatCode="yyyy/m/d">
                  <c:v>44555</c:v>
                </c:pt>
                <c:pt idx="159" c:formatCode="yyyy/m/d">
                  <c:v>44556</c:v>
                </c:pt>
                <c:pt idx="160" c:formatCode="yyyy/m/d">
                  <c:v>44557</c:v>
                </c:pt>
                <c:pt idx="161" c:formatCode="yyyy/m/d">
                  <c:v>44558</c:v>
                </c:pt>
                <c:pt idx="162" c:formatCode="yyyy/m/d">
                  <c:v>44559</c:v>
                </c:pt>
                <c:pt idx="163" c:formatCode="yyyy/m/d">
                  <c:v>44560</c:v>
                </c:pt>
                <c:pt idx="164" c:formatCode="yyyy/m/d">
                  <c:v>44561</c:v>
                </c:pt>
              </c:numCache>
            </c:numRef>
          </c:cat>
          <c:val>
            <c:numRef>
              <c:f>'[走势图-年报.xlsx]3季度'!$C$201:$C$365</c:f>
              <c:numCache>
                <c:formatCode>0.00%</c:formatCode>
                <c:ptCount val="165"/>
                <c:pt idx="0">
                  <c:v>-0.000199999999999978</c:v>
                </c:pt>
                <c:pt idx="1">
                  <c:v>-0.000199999999999978</c:v>
                </c:pt>
                <c:pt idx="2">
                  <c:v>-9.9999999999989e-5</c:v>
                </c:pt>
                <c:pt idx="3">
                  <c:v>9.9999999999989e-5</c:v>
                </c:pt>
                <c:pt idx="4">
                  <c:v>9.9999999999989e-5</c:v>
                </c:pt>
                <c:pt idx="5">
                  <c:v>9.9999999999989e-5</c:v>
                </c:pt>
                <c:pt idx="6">
                  <c:v>0.000699999999999923</c:v>
                </c:pt>
                <c:pt idx="7">
                  <c:v>0.000799999999999912</c:v>
                </c:pt>
                <c:pt idx="8">
                  <c:v>0.000899999999999901</c:v>
                </c:pt>
                <c:pt idx="9">
                  <c:v>0.00099999999999989</c:v>
                </c:pt>
                <c:pt idx="10">
                  <c:v>0.00120000000000009</c:v>
                </c:pt>
                <c:pt idx="11">
                  <c:v>0.00120000000000009</c:v>
                </c:pt>
                <c:pt idx="12">
                  <c:v>0.0011000000000001</c:v>
                </c:pt>
                <c:pt idx="13">
                  <c:v>0.00170000000000003</c:v>
                </c:pt>
                <c:pt idx="14">
                  <c:v>0.00190000000000001</c:v>
                </c:pt>
                <c:pt idx="15">
                  <c:v>0.00209999999999999</c:v>
                </c:pt>
                <c:pt idx="16">
                  <c:v>0.00229999999999997</c:v>
                </c:pt>
                <c:pt idx="17">
                  <c:v>0.00249999999999995</c:v>
                </c:pt>
                <c:pt idx="18">
                  <c:v>0.00239999999999996</c:v>
                </c:pt>
                <c:pt idx="19">
                  <c:v>0.00239999999999996</c:v>
                </c:pt>
                <c:pt idx="20">
                  <c:v>0.00299999999999989</c:v>
                </c:pt>
                <c:pt idx="21">
                  <c:v>0.00299999999999989</c:v>
                </c:pt>
                <c:pt idx="22">
                  <c:v>0.00320000000000009</c:v>
                </c:pt>
                <c:pt idx="23">
                  <c:v>0.00340000000000007</c:v>
                </c:pt>
                <c:pt idx="24">
                  <c:v>0.00350000000000006</c:v>
                </c:pt>
                <c:pt idx="25">
                  <c:v>0.00350000000000006</c:v>
                </c:pt>
                <c:pt idx="26">
                  <c:v>0.00340000000000007</c:v>
                </c:pt>
                <c:pt idx="27">
                  <c:v>0.004</c:v>
                </c:pt>
                <c:pt idx="28">
                  <c:v>0.00419999999999998</c:v>
                </c:pt>
                <c:pt idx="29">
                  <c:v>0.00439999999999996</c:v>
                </c:pt>
                <c:pt idx="30">
                  <c:v>0.00459999999999994</c:v>
                </c:pt>
                <c:pt idx="31">
                  <c:v>0.00479999999999992</c:v>
                </c:pt>
                <c:pt idx="32">
                  <c:v>0.00469999999999993</c:v>
                </c:pt>
                <c:pt idx="33">
                  <c:v>0.00469999999999993</c:v>
                </c:pt>
                <c:pt idx="34">
                  <c:v>0.00530000000000008</c:v>
                </c:pt>
                <c:pt idx="35">
                  <c:v>0.00550000000000006</c:v>
                </c:pt>
                <c:pt idx="36">
                  <c:v>0.00570000000000004</c:v>
                </c:pt>
                <c:pt idx="37">
                  <c:v>0.00570000000000004</c:v>
                </c:pt>
                <c:pt idx="38">
                  <c:v>0.00580000000000003</c:v>
                </c:pt>
                <c:pt idx="39">
                  <c:v>0.00580000000000003</c:v>
                </c:pt>
                <c:pt idx="40">
                  <c:v>0.00580000000000003</c:v>
                </c:pt>
                <c:pt idx="41">
                  <c:v>0.00629999999999997</c:v>
                </c:pt>
                <c:pt idx="42">
                  <c:v>0.00649999999999995</c:v>
                </c:pt>
                <c:pt idx="43">
                  <c:v>0.00669999999999993</c:v>
                </c:pt>
                <c:pt idx="44">
                  <c:v>0.00679999999999992</c:v>
                </c:pt>
                <c:pt idx="45">
                  <c:v>0.0069999999999999</c:v>
                </c:pt>
                <c:pt idx="46">
                  <c:v>0.0069999999999999</c:v>
                </c:pt>
                <c:pt idx="47">
                  <c:v>0.0069999999999999</c:v>
                </c:pt>
                <c:pt idx="48">
                  <c:v>0.00740000000000007</c:v>
                </c:pt>
                <c:pt idx="49">
                  <c:v>0.00760000000000005</c:v>
                </c:pt>
                <c:pt idx="50">
                  <c:v>0.00770000000000004</c:v>
                </c:pt>
                <c:pt idx="51">
                  <c:v>0.00790000000000002</c:v>
                </c:pt>
                <c:pt idx="52">
                  <c:v>0.00800000000000001</c:v>
                </c:pt>
                <c:pt idx="53">
                  <c:v>0.00790000000000002</c:v>
                </c:pt>
                <c:pt idx="54">
                  <c:v>0.00790000000000002</c:v>
                </c:pt>
                <c:pt idx="55">
                  <c:v>0.00859999999999994</c:v>
                </c:pt>
                <c:pt idx="56">
                  <c:v>0.00869999999999993</c:v>
                </c:pt>
                <c:pt idx="57">
                  <c:v>0.00879999999999992</c:v>
                </c:pt>
                <c:pt idx="58">
                  <c:v>0.0089999999999999</c:v>
                </c:pt>
                <c:pt idx="59">
                  <c:v>0.00910000000000011</c:v>
                </c:pt>
                <c:pt idx="60">
                  <c:v>0.00910000000000011</c:v>
                </c:pt>
                <c:pt idx="61">
                  <c:v>0.0089999999999999</c:v>
                </c:pt>
                <c:pt idx="62">
                  <c:v>0.0089999999999999</c:v>
                </c:pt>
                <c:pt idx="63">
                  <c:v>0.0089999999999999</c:v>
                </c:pt>
                <c:pt idx="64">
                  <c:v>0.01</c:v>
                </c:pt>
                <c:pt idx="65">
                  <c:v>0.0102</c:v>
                </c:pt>
                <c:pt idx="66">
                  <c:v>0.0103</c:v>
                </c:pt>
                <c:pt idx="67">
                  <c:v>0.0103</c:v>
                </c:pt>
                <c:pt idx="68">
                  <c:v>0.0103</c:v>
                </c:pt>
                <c:pt idx="69">
                  <c:v>0.0107999999999999</c:v>
                </c:pt>
                <c:pt idx="70">
                  <c:v>0.0108999999999999</c:v>
                </c:pt>
                <c:pt idx="71">
                  <c:v>0.0111000000000001</c:v>
                </c:pt>
                <c:pt idx="72">
                  <c:v>0.0112000000000001</c:v>
                </c:pt>
                <c:pt idx="73">
                  <c:v>0.0112000000000001</c:v>
                </c:pt>
                <c:pt idx="74">
                  <c:v>0.0112000000000001</c:v>
                </c:pt>
                <c:pt idx="75">
                  <c:v>0.0112000000000001</c:v>
                </c:pt>
                <c:pt idx="76">
                  <c:v>0.0111000000000001</c:v>
                </c:pt>
                <c:pt idx="77">
                  <c:v>0.0111000000000001</c:v>
                </c:pt>
                <c:pt idx="78">
                  <c:v>0.0111000000000001</c:v>
                </c:pt>
                <c:pt idx="79">
                  <c:v>0.0111000000000001</c:v>
                </c:pt>
                <c:pt idx="80">
                  <c:v>0.0125999999999999</c:v>
                </c:pt>
                <c:pt idx="81">
                  <c:v>0.0125999999999999</c:v>
                </c:pt>
                <c:pt idx="82">
                  <c:v>0.0125999999999999</c:v>
                </c:pt>
                <c:pt idx="83">
                  <c:v>0.0129999999999999</c:v>
                </c:pt>
                <c:pt idx="84">
                  <c:v>0.0130999999999999</c:v>
                </c:pt>
                <c:pt idx="85">
                  <c:v>0.0132000000000001</c:v>
                </c:pt>
                <c:pt idx="86">
                  <c:v>0.0128999999999999</c:v>
                </c:pt>
                <c:pt idx="87">
                  <c:v>0.0130999999999999</c:v>
                </c:pt>
                <c:pt idx="88">
                  <c:v>0.0130999999999999</c:v>
                </c:pt>
                <c:pt idx="89">
                  <c:v>0.0130999999999999</c:v>
                </c:pt>
                <c:pt idx="90">
                  <c:v>0.0136000000000001</c:v>
                </c:pt>
                <c:pt idx="91">
                  <c:v>0.0138</c:v>
                </c:pt>
                <c:pt idx="92">
                  <c:v>0.0139</c:v>
                </c:pt>
                <c:pt idx="93">
                  <c:v>0.0141</c:v>
                </c:pt>
                <c:pt idx="94">
                  <c:v>0.0144</c:v>
                </c:pt>
                <c:pt idx="95">
                  <c:v>0.0143</c:v>
                </c:pt>
                <c:pt idx="96">
                  <c:v>0.0143</c:v>
                </c:pt>
                <c:pt idx="97">
                  <c:v>0.0148999999999999</c:v>
                </c:pt>
                <c:pt idx="98">
                  <c:v>0.0150999999999999</c:v>
                </c:pt>
                <c:pt idx="99">
                  <c:v>0.0153000000000001</c:v>
                </c:pt>
                <c:pt idx="100">
                  <c:v>0.0150999999999999</c:v>
                </c:pt>
                <c:pt idx="101">
                  <c:v>0.0153000000000001</c:v>
                </c:pt>
                <c:pt idx="102">
                  <c:v>0.0153000000000001</c:v>
                </c:pt>
                <c:pt idx="103">
                  <c:v>0.0153000000000001</c:v>
                </c:pt>
                <c:pt idx="104">
                  <c:v>0.0159</c:v>
                </c:pt>
                <c:pt idx="105">
                  <c:v>0.016</c:v>
                </c:pt>
                <c:pt idx="106">
                  <c:v>0.0163</c:v>
                </c:pt>
                <c:pt idx="107">
                  <c:v>0.0165</c:v>
                </c:pt>
                <c:pt idx="108">
                  <c:v>0.0166999999999999</c:v>
                </c:pt>
                <c:pt idx="109">
                  <c:v>0.0166999999999999</c:v>
                </c:pt>
                <c:pt idx="110">
                  <c:v>0.0166999999999999</c:v>
                </c:pt>
                <c:pt idx="111">
                  <c:v>0.0174000000000001</c:v>
                </c:pt>
                <c:pt idx="112">
                  <c:v>0.0176000000000001</c:v>
                </c:pt>
                <c:pt idx="113">
                  <c:v>0.0178</c:v>
                </c:pt>
                <c:pt idx="114">
                  <c:v>0.018</c:v>
                </c:pt>
                <c:pt idx="115">
                  <c:v>0.018</c:v>
                </c:pt>
                <c:pt idx="116">
                  <c:v>0.018</c:v>
                </c:pt>
                <c:pt idx="117">
                  <c:v>0.018</c:v>
                </c:pt>
                <c:pt idx="118">
                  <c:v>0.0185</c:v>
                </c:pt>
                <c:pt idx="119">
                  <c:v>0.0185999999999999</c:v>
                </c:pt>
                <c:pt idx="120">
                  <c:v>0.018</c:v>
                </c:pt>
                <c:pt idx="121">
                  <c:v>0.0181</c:v>
                </c:pt>
                <c:pt idx="122">
                  <c:v>0.0183</c:v>
                </c:pt>
                <c:pt idx="123">
                  <c:v>0.0183</c:v>
                </c:pt>
                <c:pt idx="124">
                  <c:v>0.0183</c:v>
                </c:pt>
                <c:pt idx="125">
                  <c:v>0.0187999999999999</c:v>
                </c:pt>
                <c:pt idx="126">
                  <c:v>0.0188999999999999</c:v>
                </c:pt>
                <c:pt idx="127">
                  <c:v>0.0190999999999999</c:v>
                </c:pt>
                <c:pt idx="128">
                  <c:v>0.0194000000000001</c:v>
                </c:pt>
                <c:pt idx="129">
                  <c:v>0.0196000000000001</c:v>
                </c:pt>
                <c:pt idx="130">
                  <c:v>0.0196000000000001</c:v>
                </c:pt>
                <c:pt idx="131">
                  <c:v>0.0196000000000001</c:v>
                </c:pt>
                <c:pt idx="132">
                  <c:v>0.0201</c:v>
                </c:pt>
                <c:pt idx="133">
                  <c:v>0.0202</c:v>
                </c:pt>
                <c:pt idx="134">
                  <c:v>0.0204</c:v>
                </c:pt>
                <c:pt idx="135">
                  <c:v>0.0205</c:v>
                </c:pt>
                <c:pt idx="136">
                  <c:v>0.0206</c:v>
                </c:pt>
                <c:pt idx="137">
                  <c:v>0.0206</c:v>
                </c:pt>
                <c:pt idx="138">
                  <c:v>0.0206</c:v>
                </c:pt>
                <c:pt idx="139">
                  <c:v>0.0213000000000001</c:v>
                </c:pt>
                <c:pt idx="140">
                  <c:v>0.0214000000000001</c:v>
                </c:pt>
                <c:pt idx="141">
                  <c:v>0.0215000000000001</c:v>
                </c:pt>
                <c:pt idx="142">
                  <c:v>0.0217000000000001</c:v>
                </c:pt>
                <c:pt idx="143">
                  <c:v>0.0218</c:v>
                </c:pt>
                <c:pt idx="144">
                  <c:v>0.0217000000000001</c:v>
                </c:pt>
                <c:pt idx="145">
                  <c:v>0.0217000000000001</c:v>
                </c:pt>
                <c:pt idx="146">
                  <c:v>0.0223</c:v>
                </c:pt>
                <c:pt idx="147">
                  <c:v>0.0224</c:v>
                </c:pt>
                <c:pt idx="148">
                  <c:v>0.0226</c:v>
                </c:pt>
                <c:pt idx="149">
                  <c:v>0.0226999999999999</c:v>
                </c:pt>
                <c:pt idx="150">
                  <c:v>0.024</c:v>
                </c:pt>
                <c:pt idx="151">
                  <c:v>0.024</c:v>
                </c:pt>
                <c:pt idx="152">
                  <c:v>0.024</c:v>
                </c:pt>
                <c:pt idx="153">
                  <c:v>0.0243</c:v>
                </c:pt>
                <c:pt idx="154">
                  <c:v>0.0242</c:v>
                </c:pt>
                <c:pt idx="155">
                  <c:v>0.0243</c:v>
                </c:pt>
                <c:pt idx="156">
                  <c:v>0.0244</c:v>
                </c:pt>
                <c:pt idx="157">
                  <c:v>0.0246</c:v>
                </c:pt>
                <c:pt idx="158">
                  <c:v>0.0246</c:v>
                </c:pt>
                <c:pt idx="159">
                  <c:v>0.0245</c:v>
                </c:pt>
                <c:pt idx="160">
                  <c:v>0.0251999999999999</c:v>
                </c:pt>
                <c:pt idx="161">
                  <c:v>0.0254000000000001</c:v>
                </c:pt>
                <c:pt idx="162">
                  <c:v>0.0256000000000001</c:v>
                </c:pt>
                <c:pt idx="163">
                  <c:v>0.0257000000000001</c:v>
                </c:pt>
                <c:pt idx="164">
                  <c:v>0.0249999999999999</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3季度'!$A$201:$A$365</c:f>
              <c:numCache>
                <c:formatCode>yyyy/m/d</c:formatCode>
                <c:ptCount val="165"/>
                <c:pt idx="0" c:formatCode="yyyy/m/d">
                  <c:v>44397</c:v>
                </c:pt>
                <c:pt idx="1" c:formatCode="yyyy/m/d">
                  <c:v>44398</c:v>
                </c:pt>
                <c:pt idx="2" c:formatCode="yyyy/m/d">
                  <c:v>44399</c:v>
                </c:pt>
                <c:pt idx="3" c:formatCode="yyyy/m/d">
                  <c:v>44400</c:v>
                </c:pt>
                <c:pt idx="4" c:formatCode="yyyy/m/d">
                  <c:v>44401</c:v>
                </c:pt>
                <c:pt idx="5" c:formatCode="yyyy/m/d">
                  <c:v>44402</c:v>
                </c:pt>
                <c:pt idx="6" c:formatCode="yyyy/m/d">
                  <c:v>44403</c:v>
                </c:pt>
                <c:pt idx="7" c:formatCode="yyyy/m/d">
                  <c:v>44404</c:v>
                </c:pt>
                <c:pt idx="8" c:formatCode="yyyy/m/d">
                  <c:v>44405</c:v>
                </c:pt>
                <c:pt idx="9" c:formatCode="yyyy/m/d">
                  <c:v>44406</c:v>
                </c:pt>
                <c:pt idx="10" c:formatCode="yyyy/m/d">
                  <c:v>44407</c:v>
                </c:pt>
                <c:pt idx="11" c:formatCode="yyyy/m/d">
                  <c:v>44408</c:v>
                </c:pt>
                <c:pt idx="12" c:formatCode="yyyy/m/d">
                  <c:v>44409</c:v>
                </c:pt>
                <c:pt idx="13" c:formatCode="yyyy/m/d">
                  <c:v>44410</c:v>
                </c:pt>
                <c:pt idx="14" c:formatCode="yyyy/m/d">
                  <c:v>44411</c:v>
                </c:pt>
                <c:pt idx="15" c:formatCode="yyyy/m/d">
                  <c:v>44412</c:v>
                </c:pt>
                <c:pt idx="16" c:formatCode="yyyy/m/d">
                  <c:v>44413</c:v>
                </c:pt>
                <c:pt idx="17" c:formatCode="yyyy/m/d">
                  <c:v>44414</c:v>
                </c:pt>
                <c:pt idx="18" c:formatCode="yyyy/m/d">
                  <c:v>44415</c:v>
                </c:pt>
                <c:pt idx="19" c:formatCode="yyyy/m/d">
                  <c:v>44416</c:v>
                </c:pt>
                <c:pt idx="20" c:formatCode="yyyy/m/d">
                  <c:v>44417</c:v>
                </c:pt>
                <c:pt idx="21" c:formatCode="yyyy/m/d">
                  <c:v>44418</c:v>
                </c:pt>
                <c:pt idx="22" c:formatCode="yyyy/m/d">
                  <c:v>44419</c:v>
                </c:pt>
                <c:pt idx="23" c:formatCode="yyyy/m/d">
                  <c:v>44420</c:v>
                </c:pt>
                <c:pt idx="24" c:formatCode="yyyy/m/d">
                  <c:v>44421</c:v>
                </c:pt>
                <c:pt idx="25" c:formatCode="yyyy/m/d">
                  <c:v>44422</c:v>
                </c:pt>
                <c:pt idx="26" c:formatCode="yyyy/m/d">
                  <c:v>44423</c:v>
                </c:pt>
                <c:pt idx="27" c:formatCode="yyyy/m/d">
                  <c:v>44424</c:v>
                </c:pt>
                <c:pt idx="28" c:formatCode="yyyy/m/d">
                  <c:v>44425</c:v>
                </c:pt>
                <c:pt idx="29" c:formatCode="yyyy/m/d">
                  <c:v>44426</c:v>
                </c:pt>
                <c:pt idx="30" c:formatCode="yyyy/m/d">
                  <c:v>44427</c:v>
                </c:pt>
                <c:pt idx="31" c:formatCode="yyyy/m/d">
                  <c:v>44428</c:v>
                </c:pt>
                <c:pt idx="32" c:formatCode="yyyy/m/d">
                  <c:v>44429</c:v>
                </c:pt>
                <c:pt idx="33" c:formatCode="yyyy/m/d">
                  <c:v>44430</c:v>
                </c:pt>
                <c:pt idx="34" c:formatCode="yyyy/m/d">
                  <c:v>44431</c:v>
                </c:pt>
                <c:pt idx="35" c:formatCode="yyyy/m/d">
                  <c:v>44432</c:v>
                </c:pt>
                <c:pt idx="36" c:formatCode="yyyy/m/d">
                  <c:v>44433</c:v>
                </c:pt>
                <c:pt idx="37" c:formatCode="yyyy/m/d">
                  <c:v>44434</c:v>
                </c:pt>
                <c:pt idx="38" c:formatCode="yyyy/m/d">
                  <c:v>44435</c:v>
                </c:pt>
                <c:pt idx="39" c:formatCode="yyyy/m/d">
                  <c:v>44436</c:v>
                </c:pt>
                <c:pt idx="40" c:formatCode="yyyy/m/d">
                  <c:v>44437</c:v>
                </c:pt>
                <c:pt idx="41" c:formatCode="yyyy/m/d">
                  <c:v>44438</c:v>
                </c:pt>
                <c:pt idx="42" c:formatCode="yyyy/m/d">
                  <c:v>44439</c:v>
                </c:pt>
                <c:pt idx="43" c:formatCode="yyyy/m/d">
                  <c:v>44440</c:v>
                </c:pt>
                <c:pt idx="44" c:formatCode="yyyy/m/d">
                  <c:v>44441</c:v>
                </c:pt>
                <c:pt idx="45" c:formatCode="yyyy/m/d">
                  <c:v>44442</c:v>
                </c:pt>
                <c:pt idx="46" c:formatCode="yyyy/m/d">
                  <c:v>44443</c:v>
                </c:pt>
                <c:pt idx="47" c:formatCode="yyyy/m/d">
                  <c:v>44444</c:v>
                </c:pt>
                <c:pt idx="48" c:formatCode="yyyy/m/d">
                  <c:v>44445</c:v>
                </c:pt>
                <c:pt idx="49" c:formatCode="yyyy/m/d">
                  <c:v>44446</c:v>
                </c:pt>
                <c:pt idx="50" c:formatCode="yyyy/m/d">
                  <c:v>44447</c:v>
                </c:pt>
                <c:pt idx="51" c:formatCode="yyyy/m/d">
                  <c:v>44448</c:v>
                </c:pt>
                <c:pt idx="52" c:formatCode="yyyy/m/d">
                  <c:v>44449</c:v>
                </c:pt>
                <c:pt idx="53" c:formatCode="yyyy/m/d">
                  <c:v>44450</c:v>
                </c:pt>
                <c:pt idx="54" c:formatCode="yyyy/m/d">
                  <c:v>44451</c:v>
                </c:pt>
                <c:pt idx="55" c:formatCode="yyyy/m/d">
                  <c:v>44452</c:v>
                </c:pt>
                <c:pt idx="56" c:formatCode="yyyy/m/d">
                  <c:v>44453</c:v>
                </c:pt>
                <c:pt idx="57" c:formatCode="yyyy/m/d">
                  <c:v>44454</c:v>
                </c:pt>
                <c:pt idx="58" c:formatCode="yyyy/m/d">
                  <c:v>44455</c:v>
                </c:pt>
                <c:pt idx="59" c:formatCode="yyyy/m/d">
                  <c:v>44456</c:v>
                </c:pt>
                <c:pt idx="60" c:formatCode="yyyy/m/d">
                  <c:v>44457</c:v>
                </c:pt>
                <c:pt idx="61" c:formatCode="yyyy/m/d">
                  <c:v>44458</c:v>
                </c:pt>
                <c:pt idx="62" c:formatCode="yyyy/m/d">
                  <c:v>44459</c:v>
                </c:pt>
                <c:pt idx="63" c:formatCode="yyyy/m/d">
                  <c:v>44460</c:v>
                </c:pt>
                <c:pt idx="64" c:formatCode="yyyy/m/d">
                  <c:v>44461</c:v>
                </c:pt>
                <c:pt idx="65" c:formatCode="yyyy/m/d">
                  <c:v>44462</c:v>
                </c:pt>
                <c:pt idx="66" c:formatCode="yyyy/m/d">
                  <c:v>44463</c:v>
                </c:pt>
                <c:pt idx="67" c:formatCode="yyyy/m/d">
                  <c:v>44464</c:v>
                </c:pt>
                <c:pt idx="68" c:formatCode="yyyy/m/d">
                  <c:v>44465</c:v>
                </c:pt>
                <c:pt idx="69" c:formatCode="yyyy/m/d">
                  <c:v>44466</c:v>
                </c:pt>
                <c:pt idx="70" c:formatCode="yyyy/m/d">
                  <c:v>44467</c:v>
                </c:pt>
                <c:pt idx="71" c:formatCode="yyyy/m/d">
                  <c:v>44468</c:v>
                </c:pt>
                <c:pt idx="72" c:formatCode="yyyy/m/d">
                  <c:v>44469</c:v>
                </c:pt>
                <c:pt idx="73" c:formatCode="yyyy/m/d">
                  <c:v>44470</c:v>
                </c:pt>
                <c:pt idx="74" c:formatCode="yyyy/m/d">
                  <c:v>44471</c:v>
                </c:pt>
                <c:pt idx="75" c:formatCode="yyyy/m/d">
                  <c:v>44472</c:v>
                </c:pt>
                <c:pt idx="76" c:formatCode="yyyy/m/d">
                  <c:v>44473</c:v>
                </c:pt>
                <c:pt idx="77" c:formatCode="yyyy/m/d">
                  <c:v>44474</c:v>
                </c:pt>
                <c:pt idx="78" c:formatCode="yyyy/m/d">
                  <c:v>44475</c:v>
                </c:pt>
                <c:pt idx="79" c:formatCode="yyyy/m/d">
                  <c:v>44476</c:v>
                </c:pt>
                <c:pt idx="80" c:formatCode="yyyy/m/d">
                  <c:v>44477</c:v>
                </c:pt>
                <c:pt idx="81" c:formatCode="yyyy/m/d">
                  <c:v>44478</c:v>
                </c:pt>
                <c:pt idx="82" c:formatCode="yyyy/m/d">
                  <c:v>44479</c:v>
                </c:pt>
                <c:pt idx="83" c:formatCode="yyyy/m/d">
                  <c:v>44480</c:v>
                </c:pt>
                <c:pt idx="84" c:formatCode="yyyy/m/d">
                  <c:v>44481</c:v>
                </c:pt>
                <c:pt idx="85" c:formatCode="yyyy/m/d">
                  <c:v>44482</c:v>
                </c:pt>
                <c:pt idx="86" c:formatCode="yyyy/m/d">
                  <c:v>44483</c:v>
                </c:pt>
                <c:pt idx="87" c:formatCode="yyyy/m/d">
                  <c:v>44484</c:v>
                </c:pt>
                <c:pt idx="88" c:formatCode="yyyy/m/d">
                  <c:v>44485</c:v>
                </c:pt>
                <c:pt idx="89" c:formatCode="yyyy/m/d">
                  <c:v>44486</c:v>
                </c:pt>
                <c:pt idx="90" c:formatCode="yyyy/m/d">
                  <c:v>44487</c:v>
                </c:pt>
                <c:pt idx="91" c:formatCode="yyyy/m/d">
                  <c:v>44488</c:v>
                </c:pt>
                <c:pt idx="92" c:formatCode="yyyy/m/d">
                  <c:v>44489</c:v>
                </c:pt>
                <c:pt idx="93" c:formatCode="yyyy/m/d">
                  <c:v>44490</c:v>
                </c:pt>
                <c:pt idx="94" c:formatCode="yyyy/m/d">
                  <c:v>44491</c:v>
                </c:pt>
                <c:pt idx="95" c:formatCode="yyyy/m/d">
                  <c:v>44492</c:v>
                </c:pt>
                <c:pt idx="96" c:formatCode="yyyy/m/d">
                  <c:v>44493</c:v>
                </c:pt>
                <c:pt idx="97" c:formatCode="yyyy/m/d">
                  <c:v>44494</c:v>
                </c:pt>
                <c:pt idx="98" c:formatCode="yyyy/m/d">
                  <c:v>44495</c:v>
                </c:pt>
                <c:pt idx="99" c:formatCode="yyyy/m/d">
                  <c:v>44496</c:v>
                </c:pt>
                <c:pt idx="100" c:formatCode="yyyy/m/d">
                  <c:v>44497</c:v>
                </c:pt>
                <c:pt idx="101" c:formatCode="yyyy/m/d">
                  <c:v>44498</c:v>
                </c:pt>
                <c:pt idx="102" c:formatCode="yyyy/m/d">
                  <c:v>44499</c:v>
                </c:pt>
                <c:pt idx="103" c:formatCode="yyyy/m/d">
                  <c:v>44500</c:v>
                </c:pt>
                <c:pt idx="104" c:formatCode="yyyy/m/d">
                  <c:v>44501</c:v>
                </c:pt>
                <c:pt idx="105" c:formatCode="yyyy/m/d">
                  <c:v>44502</c:v>
                </c:pt>
                <c:pt idx="106" c:formatCode="yyyy/m/d">
                  <c:v>44503</c:v>
                </c:pt>
                <c:pt idx="107" c:formatCode="yyyy/m/d">
                  <c:v>44504</c:v>
                </c:pt>
                <c:pt idx="108" c:formatCode="yyyy/m/d">
                  <c:v>44505</c:v>
                </c:pt>
                <c:pt idx="109" c:formatCode="yyyy/m/d">
                  <c:v>44506</c:v>
                </c:pt>
                <c:pt idx="110" c:formatCode="yyyy/m/d">
                  <c:v>44507</c:v>
                </c:pt>
                <c:pt idx="111" c:formatCode="yyyy/m/d">
                  <c:v>44508</c:v>
                </c:pt>
                <c:pt idx="112" c:formatCode="yyyy/m/d">
                  <c:v>44509</c:v>
                </c:pt>
                <c:pt idx="113" c:formatCode="yyyy/m/d">
                  <c:v>44510</c:v>
                </c:pt>
                <c:pt idx="114" c:formatCode="yyyy/m/d">
                  <c:v>44511</c:v>
                </c:pt>
                <c:pt idx="115" c:formatCode="yyyy/m/d">
                  <c:v>44512</c:v>
                </c:pt>
                <c:pt idx="116" c:formatCode="yyyy/m/d">
                  <c:v>44513</c:v>
                </c:pt>
                <c:pt idx="117" c:formatCode="yyyy/m/d">
                  <c:v>44514</c:v>
                </c:pt>
                <c:pt idx="118" c:formatCode="yyyy/m/d">
                  <c:v>44515</c:v>
                </c:pt>
                <c:pt idx="119" c:formatCode="yyyy/m/d">
                  <c:v>44516</c:v>
                </c:pt>
                <c:pt idx="120" c:formatCode="yyyy/m/d">
                  <c:v>44517</c:v>
                </c:pt>
                <c:pt idx="121" c:formatCode="yyyy/m/d">
                  <c:v>44518</c:v>
                </c:pt>
                <c:pt idx="122" c:formatCode="yyyy/m/d">
                  <c:v>44519</c:v>
                </c:pt>
                <c:pt idx="123" c:formatCode="yyyy/m/d">
                  <c:v>44520</c:v>
                </c:pt>
                <c:pt idx="124" c:formatCode="yyyy/m/d">
                  <c:v>44521</c:v>
                </c:pt>
                <c:pt idx="125" c:formatCode="yyyy/m/d">
                  <c:v>44522</c:v>
                </c:pt>
                <c:pt idx="126" c:formatCode="yyyy/m/d">
                  <c:v>44523</c:v>
                </c:pt>
                <c:pt idx="127" c:formatCode="yyyy/m/d">
                  <c:v>44524</c:v>
                </c:pt>
                <c:pt idx="128" c:formatCode="yyyy/m/d">
                  <c:v>44525</c:v>
                </c:pt>
                <c:pt idx="129" c:formatCode="yyyy/m/d">
                  <c:v>44526</c:v>
                </c:pt>
                <c:pt idx="130" c:formatCode="yyyy/m/d">
                  <c:v>44527</c:v>
                </c:pt>
                <c:pt idx="131" c:formatCode="yyyy/m/d">
                  <c:v>44528</c:v>
                </c:pt>
                <c:pt idx="132" c:formatCode="yyyy/m/d">
                  <c:v>44529</c:v>
                </c:pt>
                <c:pt idx="133" c:formatCode="yyyy/m/d">
                  <c:v>44530</c:v>
                </c:pt>
                <c:pt idx="134" c:formatCode="yyyy/m/d">
                  <c:v>44531</c:v>
                </c:pt>
                <c:pt idx="135" c:formatCode="yyyy/m/d">
                  <c:v>44532</c:v>
                </c:pt>
                <c:pt idx="136" c:formatCode="yyyy/m/d">
                  <c:v>44533</c:v>
                </c:pt>
                <c:pt idx="137" c:formatCode="yyyy/m/d">
                  <c:v>44534</c:v>
                </c:pt>
                <c:pt idx="138" c:formatCode="yyyy/m/d">
                  <c:v>44535</c:v>
                </c:pt>
                <c:pt idx="139" c:formatCode="yyyy/m/d">
                  <c:v>44536</c:v>
                </c:pt>
                <c:pt idx="140" c:formatCode="yyyy/m/d">
                  <c:v>44537</c:v>
                </c:pt>
                <c:pt idx="141" c:formatCode="yyyy/m/d">
                  <c:v>44538</c:v>
                </c:pt>
                <c:pt idx="142" c:formatCode="yyyy/m/d">
                  <c:v>44539</c:v>
                </c:pt>
                <c:pt idx="143" c:formatCode="yyyy/m/d">
                  <c:v>44540</c:v>
                </c:pt>
                <c:pt idx="144" c:formatCode="yyyy/m/d">
                  <c:v>44541</c:v>
                </c:pt>
                <c:pt idx="145" c:formatCode="yyyy/m/d">
                  <c:v>44542</c:v>
                </c:pt>
                <c:pt idx="146" c:formatCode="yyyy/m/d">
                  <c:v>44543</c:v>
                </c:pt>
                <c:pt idx="147" c:formatCode="yyyy/m/d">
                  <c:v>44544</c:v>
                </c:pt>
                <c:pt idx="148" c:formatCode="yyyy/m/d">
                  <c:v>44545</c:v>
                </c:pt>
                <c:pt idx="149" c:formatCode="yyyy/m/d">
                  <c:v>44546</c:v>
                </c:pt>
                <c:pt idx="150" c:formatCode="yyyy/m/d">
                  <c:v>44547</c:v>
                </c:pt>
                <c:pt idx="151" c:formatCode="yyyy/m/d">
                  <c:v>44548</c:v>
                </c:pt>
                <c:pt idx="152" c:formatCode="yyyy/m/d">
                  <c:v>44549</c:v>
                </c:pt>
                <c:pt idx="153" c:formatCode="yyyy/m/d">
                  <c:v>44550</c:v>
                </c:pt>
                <c:pt idx="154" c:formatCode="yyyy/m/d">
                  <c:v>44551</c:v>
                </c:pt>
                <c:pt idx="155" c:formatCode="yyyy/m/d">
                  <c:v>44552</c:v>
                </c:pt>
                <c:pt idx="156" c:formatCode="yyyy/m/d">
                  <c:v>44553</c:v>
                </c:pt>
                <c:pt idx="157" c:formatCode="yyyy/m/d">
                  <c:v>44554</c:v>
                </c:pt>
                <c:pt idx="158" c:formatCode="yyyy/m/d">
                  <c:v>44555</c:v>
                </c:pt>
                <c:pt idx="159" c:formatCode="yyyy/m/d">
                  <c:v>44556</c:v>
                </c:pt>
                <c:pt idx="160" c:formatCode="yyyy/m/d">
                  <c:v>44557</c:v>
                </c:pt>
                <c:pt idx="161" c:formatCode="yyyy/m/d">
                  <c:v>44558</c:v>
                </c:pt>
                <c:pt idx="162" c:formatCode="yyyy/m/d">
                  <c:v>44559</c:v>
                </c:pt>
                <c:pt idx="163" c:formatCode="yyyy/m/d">
                  <c:v>44560</c:v>
                </c:pt>
                <c:pt idx="164" c:formatCode="yyyy/m/d">
                  <c:v>44561</c:v>
                </c:pt>
              </c:numCache>
            </c:numRef>
          </c:cat>
          <c:val>
            <c:numRef>
              <c:f>'[走势图-年报.xlsx]3季度'!$E$201:$E$365</c:f>
              <c:numCache>
                <c:formatCode>0.00%</c:formatCode>
                <c:ptCount val="165"/>
                <c:pt idx="0">
                  <c:v>0.000128767123287671</c:v>
                </c:pt>
                <c:pt idx="1">
                  <c:v>0.000257534246575342</c:v>
                </c:pt>
                <c:pt idx="2">
                  <c:v>0.000386301369863014</c:v>
                </c:pt>
                <c:pt idx="3">
                  <c:v>0.000515068493150685</c:v>
                </c:pt>
                <c:pt idx="4">
                  <c:v>0.000643835616438356</c:v>
                </c:pt>
                <c:pt idx="5">
                  <c:v>0.000772602739726027</c:v>
                </c:pt>
                <c:pt idx="6">
                  <c:v>0.000901369863013699</c:v>
                </c:pt>
                <c:pt idx="7">
                  <c:v>0.00103013698630137</c:v>
                </c:pt>
                <c:pt idx="8">
                  <c:v>0.00115890410958904</c:v>
                </c:pt>
                <c:pt idx="9">
                  <c:v>0.00128767123287671</c:v>
                </c:pt>
                <c:pt idx="10">
                  <c:v>0.00141643835616438</c:v>
                </c:pt>
                <c:pt idx="11">
                  <c:v>0.00154520547945205</c:v>
                </c:pt>
                <c:pt idx="12">
                  <c:v>0.00167397260273973</c:v>
                </c:pt>
                <c:pt idx="13">
                  <c:v>0.0018027397260274</c:v>
                </c:pt>
                <c:pt idx="14">
                  <c:v>0.00193150684931507</c:v>
                </c:pt>
                <c:pt idx="15">
                  <c:v>0.00206027397260274</c:v>
                </c:pt>
                <c:pt idx="16">
                  <c:v>0.00218904109589041</c:v>
                </c:pt>
                <c:pt idx="17">
                  <c:v>0.00231780821917808</c:v>
                </c:pt>
                <c:pt idx="18">
                  <c:v>0.00244657534246575</c:v>
                </c:pt>
                <c:pt idx="19">
                  <c:v>0.00257534246575342</c:v>
                </c:pt>
                <c:pt idx="20">
                  <c:v>0.0027041095890411</c:v>
                </c:pt>
                <c:pt idx="21">
                  <c:v>0.00283287671232877</c:v>
                </c:pt>
                <c:pt idx="22">
                  <c:v>0.00296164383561644</c:v>
                </c:pt>
                <c:pt idx="23">
                  <c:v>0.00309041095890411</c:v>
                </c:pt>
                <c:pt idx="24">
                  <c:v>0.00321917808219178</c:v>
                </c:pt>
                <c:pt idx="25">
                  <c:v>0.00334794520547945</c:v>
                </c:pt>
                <c:pt idx="26">
                  <c:v>0.00347671232876712</c:v>
                </c:pt>
                <c:pt idx="27">
                  <c:v>0.00360547945205479</c:v>
                </c:pt>
                <c:pt idx="28">
                  <c:v>0.00373424657534247</c:v>
                </c:pt>
                <c:pt idx="29">
                  <c:v>0.00386301369863014</c:v>
                </c:pt>
                <c:pt idx="30">
                  <c:v>0.00399178082191781</c:v>
                </c:pt>
                <c:pt idx="31">
                  <c:v>0.00412054794520548</c:v>
                </c:pt>
                <c:pt idx="32">
                  <c:v>0.00424931506849315</c:v>
                </c:pt>
                <c:pt idx="33">
                  <c:v>0.00437808219178082</c:v>
                </c:pt>
                <c:pt idx="34">
                  <c:v>0.00450684931506849</c:v>
                </c:pt>
                <c:pt idx="35">
                  <c:v>0.00463561643835616</c:v>
                </c:pt>
                <c:pt idx="36">
                  <c:v>0.00476438356164384</c:v>
                </c:pt>
                <c:pt idx="37">
                  <c:v>0.00489315068493151</c:v>
                </c:pt>
                <c:pt idx="38">
                  <c:v>0.00502191780821918</c:v>
                </c:pt>
                <c:pt idx="39">
                  <c:v>0.00515068493150685</c:v>
                </c:pt>
                <c:pt idx="40">
                  <c:v>0.00527945205479452</c:v>
                </c:pt>
                <c:pt idx="41">
                  <c:v>0.00540821917808219</c:v>
                </c:pt>
                <c:pt idx="42">
                  <c:v>0.00553698630136986</c:v>
                </c:pt>
                <c:pt idx="43">
                  <c:v>0.00566575342465753</c:v>
                </c:pt>
                <c:pt idx="44">
                  <c:v>0.00579452054794521</c:v>
                </c:pt>
                <c:pt idx="45">
                  <c:v>0.00592328767123288</c:v>
                </c:pt>
                <c:pt idx="46">
                  <c:v>0.00605205479452055</c:v>
                </c:pt>
                <c:pt idx="47">
                  <c:v>0.00618082191780822</c:v>
                </c:pt>
                <c:pt idx="48">
                  <c:v>0.00630958904109589</c:v>
                </c:pt>
                <c:pt idx="49">
                  <c:v>0.00643835616438356</c:v>
                </c:pt>
                <c:pt idx="50">
                  <c:v>0.00656712328767123</c:v>
                </c:pt>
                <c:pt idx="51">
                  <c:v>0.0066958904109589</c:v>
                </c:pt>
                <c:pt idx="52">
                  <c:v>0.00682465753424658</c:v>
                </c:pt>
                <c:pt idx="53">
                  <c:v>0.00695342465753425</c:v>
                </c:pt>
                <c:pt idx="54">
                  <c:v>0.00708219178082192</c:v>
                </c:pt>
                <c:pt idx="55">
                  <c:v>0.00721095890410959</c:v>
                </c:pt>
                <c:pt idx="56">
                  <c:v>0.00733972602739726</c:v>
                </c:pt>
                <c:pt idx="57">
                  <c:v>0.00746849315068493</c:v>
                </c:pt>
                <c:pt idx="58">
                  <c:v>0.0075972602739726</c:v>
                </c:pt>
                <c:pt idx="59">
                  <c:v>0.00772602739726027</c:v>
                </c:pt>
                <c:pt idx="60">
                  <c:v>0.00785479452054795</c:v>
                </c:pt>
                <c:pt idx="61">
                  <c:v>0.00798356164383562</c:v>
                </c:pt>
                <c:pt idx="62">
                  <c:v>0.00811232876712329</c:v>
                </c:pt>
                <c:pt idx="63">
                  <c:v>0.00824109589041096</c:v>
                </c:pt>
                <c:pt idx="64">
                  <c:v>0.00836986301369863</c:v>
                </c:pt>
                <c:pt idx="65">
                  <c:v>0.0084986301369863</c:v>
                </c:pt>
                <c:pt idx="66">
                  <c:v>0.00862739726027397</c:v>
                </c:pt>
                <c:pt idx="67">
                  <c:v>0.00875616438356164</c:v>
                </c:pt>
                <c:pt idx="68">
                  <c:v>0.00888493150684931</c:v>
                </c:pt>
                <c:pt idx="69">
                  <c:v>0.00901369863013699</c:v>
                </c:pt>
                <c:pt idx="70">
                  <c:v>0.00914246575342466</c:v>
                </c:pt>
                <c:pt idx="71">
                  <c:v>0.00927123287671233</c:v>
                </c:pt>
                <c:pt idx="72">
                  <c:v>0.0094</c:v>
                </c:pt>
                <c:pt idx="73">
                  <c:v>0.00952876712328767</c:v>
                </c:pt>
                <c:pt idx="74">
                  <c:v>0.00965753424657534</c:v>
                </c:pt>
                <c:pt idx="75">
                  <c:v>0.00978630136986301</c:v>
                </c:pt>
                <c:pt idx="76">
                  <c:v>0.00991506849315068</c:v>
                </c:pt>
                <c:pt idx="77">
                  <c:v>0.0100438356164384</c:v>
                </c:pt>
                <c:pt idx="78">
                  <c:v>0.010172602739726</c:v>
                </c:pt>
                <c:pt idx="79">
                  <c:v>0.0103013698630137</c:v>
                </c:pt>
                <c:pt idx="80">
                  <c:v>0.0104301369863014</c:v>
                </c:pt>
                <c:pt idx="81">
                  <c:v>0.010558904109589</c:v>
                </c:pt>
                <c:pt idx="82">
                  <c:v>0.0106876712328767</c:v>
                </c:pt>
                <c:pt idx="83">
                  <c:v>0.0108164383561644</c:v>
                </c:pt>
                <c:pt idx="84">
                  <c:v>0.0109452054794521</c:v>
                </c:pt>
                <c:pt idx="85">
                  <c:v>0.0110739726027397</c:v>
                </c:pt>
                <c:pt idx="86">
                  <c:v>0.0112027397260274</c:v>
                </c:pt>
                <c:pt idx="87">
                  <c:v>0.0113315068493151</c:v>
                </c:pt>
                <c:pt idx="88">
                  <c:v>0.0114602739726027</c:v>
                </c:pt>
                <c:pt idx="89">
                  <c:v>0.0115890410958904</c:v>
                </c:pt>
                <c:pt idx="90">
                  <c:v>0.0117178082191781</c:v>
                </c:pt>
                <c:pt idx="91">
                  <c:v>0.0118465753424658</c:v>
                </c:pt>
                <c:pt idx="92">
                  <c:v>0.0119753424657534</c:v>
                </c:pt>
                <c:pt idx="93">
                  <c:v>0.0121041095890411</c:v>
                </c:pt>
                <c:pt idx="94">
                  <c:v>0.0122328767123288</c:v>
                </c:pt>
                <c:pt idx="95">
                  <c:v>0.0123616438356164</c:v>
                </c:pt>
                <c:pt idx="96">
                  <c:v>0.0124904109589041</c:v>
                </c:pt>
                <c:pt idx="97">
                  <c:v>0.0126191780821918</c:v>
                </c:pt>
                <c:pt idx="98">
                  <c:v>0.0127479452054795</c:v>
                </c:pt>
                <c:pt idx="99">
                  <c:v>0.0128767123287671</c:v>
                </c:pt>
                <c:pt idx="100">
                  <c:v>0.0130054794520548</c:v>
                </c:pt>
                <c:pt idx="101">
                  <c:v>0.0131342465753425</c:v>
                </c:pt>
                <c:pt idx="102">
                  <c:v>0.0132630136986301</c:v>
                </c:pt>
                <c:pt idx="103">
                  <c:v>0.0133917808219178</c:v>
                </c:pt>
                <c:pt idx="104">
                  <c:v>0.0135205479452055</c:v>
                </c:pt>
                <c:pt idx="105">
                  <c:v>0.0136493150684932</c:v>
                </c:pt>
                <c:pt idx="106">
                  <c:v>0.0137780821917808</c:v>
                </c:pt>
                <c:pt idx="107">
                  <c:v>0.0139068493150685</c:v>
                </c:pt>
                <c:pt idx="108">
                  <c:v>0.0140356164383562</c:v>
                </c:pt>
                <c:pt idx="109">
                  <c:v>0.0141643835616438</c:v>
                </c:pt>
                <c:pt idx="110">
                  <c:v>0.0142931506849315</c:v>
                </c:pt>
                <c:pt idx="111">
                  <c:v>0.0144219178082192</c:v>
                </c:pt>
                <c:pt idx="112">
                  <c:v>0.0145506849315068</c:v>
                </c:pt>
                <c:pt idx="113">
                  <c:v>0.0146794520547945</c:v>
                </c:pt>
                <c:pt idx="114">
                  <c:v>0.0148082191780822</c:v>
                </c:pt>
                <c:pt idx="115">
                  <c:v>0.0149369863013699</c:v>
                </c:pt>
                <c:pt idx="116">
                  <c:v>0.0150657534246575</c:v>
                </c:pt>
                <c:pt idx="117">
                  <c:v>0.0151945205479452</c:v>
                </c:pt>
                <c:pt idx="118">
                  <c:v>0.0153232876712329</c:v>
                </c:pt>
                <c:pt idx="119">
                  <c:v>0.0154520547945205</c:v>
                </c:pt>
                <c:pt idx="120">
                  <c:v>0.0155808219178082</c:v>
                </c:pt>
                <c:pt idx="121">
                  <c:v>0.0157095890410959</c:v>
                </c:pt>
                <c:pt idx="122">
                  <c:v>0.0158383561643836</c:v>
                </c:pt>
                <c:pt idx="123">
                  <c:v>0.0159671232876712</c:v>
                </c:pt>
                <c:pt idx="124">
                  <c:v>0.0160958904109589</c:v>
                </c:pt>
                <c:pt idx="125">
                  <c:v>0.0162246575342466</c:v>
                </c:pt>
                <c:pt idx="126">
                  <c:v>0.0163534246575342</c:v>
                </c:pt>
                <c:pt idx="127">
                  <c:v>0.0164821917808219</c:v>
                </c:pt>
                <c:pt idx="128">
                  <c:v>0.0166109589041096</c:v>
                </c:pt>
                <c:pt idx="129">
                  <c:v>0.0167397260273973</c:v>
                </c:pt>
                <c:pt idx="130">
                  <c:v>0.0168684931506849</c:v>
                </c:pt>
                <c:pt idx="131">
                  <c:v>0.0169972602739726</c:v>
                </c:pt>
                <c:pt idx="132">
                  <c:v>0.0171260273972603</c:v>
                </c:pt>
                <c:pt idx="133">
                  <c:v>0.0172547945205479</c:v>
                </c:pt>
                <c:pt idx="134">
                  <c:v>0.0173835616438356</c:v>
                </c:pt>
                <c:pt idx="135">
                  <c:v>0.0175123287671233</c:v>
                </c:pt>
                <c:pt idx="136">
                  <c:v>0.017641095890411</c:v>
                </c:pt>
                <c:pt idx="137">
                  <c:v>0.0177698630136986</c:v>
                </c:pt>
                <c:pt idx="138">
                  <c:v>0.0178986301369863</c:v>
                </c:pt>
                <c:pt idx="139">
                  <c:v>0.018027397260274</c:v>
                </c:pt>
                <c:pt idx="140">
                  <c:v>0.0181561643835616</c:v>
                </c:pt>
                <c:pt idx="141">
                  <c:v>0.0182849315068493</c:v>
                </c:pt>
                <c:pt idx="142">
                  <c:v>0.018413698630137</c:v>
                </c:pt>
                <c:pt idx="143">
                  <c:v>0.0185424657534247</c:v>
                </c:pt>
                <c:pt idx="144">
                  <c:v>0.0186712328767123</c:v>
                </c:pt>
                <c:pt idx="145">
                  <c:v>0.0188</c:v>
                </c:pt>
                <c:pt idx="146">
                  <c:v>0.0189287671232877</c:v>
                </c:pt>
                <c:pt idx="147">
                  <c:v>0.0190575342465753</c:v>
                </c:pt>
                <c:pt idx="148">
                  <c:v>0.019186301369863</c:v>
                </c:pt>
                <c:pt idx="149">
                  <c:v>0.0193150684931507</c:v>
                </c:pt>
                <c:pt idx="150">
                  <c:v>0.0194438356164384</c:v>
                </c:pt>
                <c:pt idx="151">
                  <c:v>0.019572602739726</c:v>
                </c:pt>
                <c:pt idx="152">
                  <c:v>0.0197013698630137</c:v>
                </c:pt>
                <c:pt idx="153">
                  <c:v>0.0198301369863014</c:v>
                </c:pt>
                <c:pt idx="154">
                  <c:v>0.019958904109589</c:v>
                </c:pt>
                <c:pt idx="155">
                  <c:v>0.0200876712328767</c:v>
                </c:pt>
                <c:pt idx="156">
                  <c:v>0.0202164383561644</c:v>
                </c:pt>
                <c:pt idx="157">
                  <c:v>0.0203452054794521</c:v>
                </c:pt>
                <c:pt idx="158">
                  <c:v>0.0204739726027397</c:v>
                </c:pt>
                <c:pt idx="159">
                  <c:v>0.0206027397260274</c:v>
                </c:pt>
                <c:pt idx="160">
                  <c:v>0.0207315068493151</c:v>
                </c:pt>
                <c:pt idx="161">
                  <c:v>0.0208602739726027</c:v>
                </c:pt>
                <c:pt idx="162">
                  <c:v>0.0209890410958904</c:v>
                </c:pt>
                <c:pt idx="163">
                  <c:v>0.0211178082191781</c:v>
                </c:pt>
                <c:pt idx="164">
                  <c:v>0.0212465753424658</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197"/>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1</TotalTime>
  <ScaleCrop>false</ScaleCrop>
  <LinksUpToDate>false</LinksUpToDate>
  <CharactersWithSpaces>0</CharactersWithSpaces>
  <Application>WPS Office_11.3.0.922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1996wny</cp:lastModifiedBy>
  <cp:lastPrinted>2019-10-15T07:44:00Z</cp:lastPrinted>
  <dcterms:modified xsi:type="dcterms:W3CDTF">2022-04-20T08:15:25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9228</vt:lpwstr>
  </property>
</Properties>
</file>